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EF1548" w14:textId="77777777" w:rsidR="00882E88" w:rsidRDefault="00000000">
      <w:pPr>
        <w:pStyle w:val="Heading1"/>
      </w:pPr>
      <w:bookmarkStart w:id="0" w:name="header"/>
      <w:bookmarkStart w:id="1" w:name="market-competitive-analysis"/>
      <w:bookmarkStart w:id="2" w:name="content"/>
      <w:bookmarkEnd w:id="0"/>
      <w:r>
        <w:t>Market &amp; Competitive Analysis</w:t>
      </w:r>
    </w:p>
    <w:p w14:paraId="41106823" w14:textId="77777777" w:rsidR="00882E88" w:rsidRDefault="00000000">
      <w:pPr>
        <w:pStyle w:val="Heading2"/>
      </w:pPr>
      <w:bookmarkStart w:id="3" w:name="deep-dive-into-target-market"/>
      <w:r>
        <w:t>Deep Dive into Target Market</w:t>
      </w:r>
    </w:p>
    <w:p w14:paraId="2D77DFA8" w14:textId="77777777" w:rsidR="00882E88" w:rsidRDefault="00000000">
      <w:pPr>
        <w:pStyle w:val="FirstParagraph"/>
      </w:pPr>
      <w:r>
        <w:rPr>
          <w:b/>
          <w:bCs/>
        </w:rPr>
        <w:t>Target Segments:</w:t>
      </w:r>
      <w:r>
        <w:t xml:space="preserve"> Launchworthy’s addressable market spans three key customer groups, each with distinct needs and budget sensitivities: </w:t>
      </w:r>
      <w:r>
        <w:rPr>
          <w:b/>
          <w:bCs/>
        </w:rPr>
        <w:t>(1) Early-Career Professionals, (2) MBA Students, and (3) Career Switchers</w:t>
      </w:r>
      <w:r>
        <w:t>. Below is an overview of these segments and their estimated willingness to spend on career services (resume bundles, interview prep, coaching), followed by detailed personas:</w:t>
      </w:r>
    </w:p>
    <w:p w14:paraId="6ACBFACF" w14:textId="77777777" w:rsidR="00882E88" w:rsidRDefault="00000000">
      <w:pPr>
        <w:numPr>
          <w:ilvl w:val="0"/>
          <w:numId w:val="2"/>
        </w:numPr>
      </w:pPr>
      <w:r>
        <w:rPr>
          <w:b/>
          <w:bCs/>
        </w:rPr>
        <w:t>Early-Career Professionals (New Grads to ~5 YOE):</w:t>
      </w:r>
      <w:r>
        <w:t xml:space="preserve"> Often in their early 20s, first entering or just establishing themselves in the workforce. They value guidance on resume building and interviewing as they likely have limited job-hunting experience. </w:t>
      </w:r>
      <w:r>
        <w:rPr>
          <w:b/>
          <w:bCs/>
        </w:rPr>
        <w:t>Willingness to Spend:</w:t>
      </w:r>
      <w:r>
        <w:t xml:space="preserve"> Generally modest, as their incomes are entry-level. Many rely on free or low-cost resources (campus career centers, LinkedIn content) and might only pay for affordable services – e.g. a resume review or interview workshop under ~$100. In some cases, if they feel it significantly boosts their job prospects, they may invest a couple of hundred dollars in a bundle (e.g. $150–$200), but cost is a major factor. (Assumption based on typical entry-level salaries and spending habits; see typical career coach rates of $75–$200/hr</w:t>
      </w:r>
      <w:hyperlink r:id="rId5" w:anchor=":~:text=Career%20coach%20cost">
        <w:r>
          <w:rPr>
            <w:rStyle w:val="Hyperlink"/>
          </w:rPr>
          <w:t>[1]</w:t>
        </w:r>
      </w:hyperlink>
      <w:r>
        <w:t>, which are often prohibitive for this group.)</w:t>
      </w:r>
    </w:p>
    <w:p w14:paraId="2E61BBAE" w14:textId="77777777" w:rsidR="00882E88" w:rsidRDefault="00000000">
      <w:pPr>
        <w:numPr>
          <w:ilvl w:val="0"/>
          <w:numId w:val="2"/>
        </w:numPr>
      </w:pPr>
      <w:r>
        <w:rPr>
          <w:b/>
          <w:bCs/>
        </w:rPr>
        <w:t>MBA Students (Graduate Business Students):</w:t>
      </w:r>
      <w:r>
        <w:t xml:space="preserve"> Typically mid-20s to early 30s, often with prior work experience and now pursuing an MBA to pivot or accelerate their careers. They face high-stakes recruiting (e.g. consulting, finance, tech roles) and have access to university career services, but often seek extra edge for competitive interviews. </w:t>
      </w:r>
      <w:r>
        <w:rPr>
          <w:b/>
          <w:bCs/>
        </w:rPr>
        <w:t>Willingness to Spend:</w:t>
      </w:r>
      <w:r>
        <w:t xml:space="preserve"> Medium-to-high within reason – MBA candidates view career services as an investment with potentially high ROI (a prestigious post-MBA job can pay six figures). They might pay for specialized coaching (e.g. case interview prep, personal branding) in the few-hundred-dollar range. For example, it’s not uncommon for MBA students to purchase interview prep packages or coaching sessions totaling a few hundred dollars (e.g. $200–$500) if it helps land an offer. They are more price-sensitive than executives but less so than new grads, and they expect quality and expertise in return.</w:t>
      </w:r>
    </w:p>
    <w:p w14:paraId="7669CC03" w14:textId="77777777" w:rsidR="00882E88" w:rsidRDefault="00000000">
      <w:pPr>
        <w:numPr>
          <w:ilvl w:val="0"/>
          <w:numId w:val="2"/>
        </w:numPr>
      </w:pPr>
      <w:r>
        <w:rPr>
          <w:b/>
          <w:bCs/>
        </w:rPr>
        <w:t>Career Switchers (Mid-Career Transitions, non-executive):</w:t>
      </w:r>
      <w:r>
        <w:t xml:space="preserve"> Typically 30s or 40s, these are professionals with ~5–15 years experience looking to change industry or function (e.g. an engineer moving into product management, or a military veteran entering corporate). They often juggle a current job while job-hunting, or may have taken time off to re-skill. </w:t>
      </w:r>
      <w:r>
        <w:rPr>
          <w:b/>
          <w:bCs/>
        </w:rPr>
        <w:t>Willingness to Spend:</w:t>
      </w:r>
      <w:r>
        <w:t xml:space="preserve"> Medium – higher than early-career, as they usually have a stable income or savings, but generally not at the level of executive coaching budgets. This segment might spend a few hundred dollars for credible help repositioning themselves. For instance, investing ~$300–$600 in a </w:t>
      </w:r>
      <w:r>
        <w:lastRenderedPageBreak/>
        <w:t xml:space="preserve">package that includes a resume overhaul and a few coaching sessions would be seen as worthwhile if it significantly shortens their transition. However, spending thousands on coaching (common in executive coaching) is usually beyond their scope (and we explicitly </w:t>
      </w:r>
      <w:r>
        <w:rPr>
          <w:b/>
          <w:bCs/>
        </w:rPr>
        <w:t>exclude executive coaching</w:t>
      </w:r>
      <w:r>
        <w:t xml:space="preserve"> from our focus). They seek affordable expertise to help translate their prior experience to a new field.</w:t>
      </w:r>
    </w:p>
    <w:p w14:paraId="53C48C12" w14:textId="77777777" w:rsidR="00882E88" w:rsidRDefault="00000000">
      <w:pPr>
        <w:pStyle w:val="FirstParagraph"/>
      </w:pPr>
      <w:r>
        <w:rPr>
          <w:b/>
          <w:bCs/>
        </w:rPr>
        <w:t>Customer Personas:</w:t>
      </w:r>
      <w:r>
        <w:t xml:space="preserve"> To illustrate these segments, below are </w:t>
      </w:r>
      <w:r>
        <w:rPr>
          <w:b/>
          <w:bCs/>
        </w:rPr>
        <w:t>three representative personas</w:t>
      </w:r>
      <w:r>
        <w:t xml:space="preserve"> with demographics, goals, pain points, and decision drivers:</w:t>
      </w:r>
    </w:p>
    <w:p w14:paraId="363E677B" w14:textId="77777777" w:rsidR="00882E88" w:rsidRDefault="00000000">
      <w:pPr>
        <w:numPr>
          <w:ilvl w:val="0"/>
          <w:numId w:val="3"/>
        </w:numPr>
      </w:pPr>
      <w:r>
        <w:rPr>
          <w:b/>
          <w:bCs/>
        </w:rPr>
        <w:t>Persona 1: “Alex – Ambitious New Grad”</w:t>
      </w:r>
      <w:r>
        <w:t xml:space="preserve"> (Early-Career Professional)</w:t>
      </w:r>
      <w:r>
        <w:br/>
      </w:r>
      <w:r>
        <w:rPr>
          <w:b/>
          <w:bCs/>
        </w:rPr>
        <w:t>Demographics:</w:t>
      </w:r>
      <w:r>
        <w:t xml:space="preserve"> 22-year-old recent college graduate (B.A. in Communications) living in a mid-size US city. Working in their first job as a marketing assistant, earning around $50K.</w:t>
      </w:r>
      <w:r>
        <w:br/>
      </w:r>
      <w:r>
        <w:rPr>
          <w:b/>
          <w:bCs/>
        </w:rPr>
        <w:t>Goals:</w:t>
      </w:r>
      <w:r>
        <w:t xml:space="preserve"> Land a better position within 1–2 years – ideally a role with growth potential (e.g. a communications specialist at a larger firm). Alex wants to polish their resume and LinkedIn profile and improve interview skills to stand out against other entry-level candidates.</w:t>
      </w:r>
      <w:r>
        <w:br/>
      </w:r>
      <w:r>
        <w:rPr>
          <w:b/>
          <w:bCs/>
        </w:rPr>
        <w:t>Pain Points:</w:t>
      </w:r>
      <w:r>
        <w:t xml:space="preserve"> Limited work experience and no formal training in job search skills. Feels their resume is weak (only internships and college projects to list) and is unsure how to network or leverage LinkedIn. Has applied to roles and gotten few responses. Feels anxious in interviews due to lack of confidence and feedback. Budget is tight; cannot afford high-priced career services.</w:t>
      </w:r>
      <w:r>
        <w:br/>
      </w:r>
      <w:r>
        <w:rPr>
          <w:b/>
          <w:bCs/>
        </w:rPr>
        <w:t>Decision Drivers:</w:t>
      </w:r>
      <w:r>
        <w:t xml:space="preserve"> </w:t>
      </w:r>
      <w:r>
        <w:rPr>
          <w:b/>
          <w:bCs/>
        </w:rPr>
        <w:t>Affordability</w:t>
      </w:r>
      <w:r>
        <w:t xml:space="preserve"> is critical – Alex will compare options and gravitate to services under a few hundred dollars. Also values </w:t>
      </w:r>
      <w:r>
        <w:rPr>
          <w:b/>
          <w:bCs/>
        </w:rPr>
        <w:t>practical, proven advice</w:t>
      </w:r>
      <w:r>
        <w:t xml:space="preserve"> (wants to see success stories or data that the coaching works). Convenience and on-demand access are important (prefers online tools or sessions that can fit around their work schedule). Being tech-savvy, Alex is open to AI-driven tools (e.g. resume scanners) as long as they are credible. Trust is key: Alex will choose Launchworthy if it demonstrates understanding of early-career struggles and offers a tangible plan to boost job prospects quickly.</w:t>
      </w:r>
    </w:p>
    <w:p w14:paraId="1314A477" w14:textId="77777777" w:rsidR="00882E88" w:rsidRDefault="00000000">
      <w:pPr>
        <w:numPr>
          <w:ilvl w:val="0"/>
          <w:numId w:val="3"/>
        </w:numPr>
      </w:pPr>
      <w:r>
        <w:rPr>
          <w:b/>
          <w:bCs/>
        </w:rPr>
        <w:t>Persona 2: “Priya – Pivoting MBA Student”</w:t>
      </w:r>
      <w:r>
        <w:t xml:space="preserve"> (MBA Candidate)</w:t>
      </w:r>
      <w:r>
        <w:br/>
      </w:r>
      <w:r>
        <w:rPr>
          <w:b/>
          <w:bCs/>
        </w:rPr>
        <w:t>Demographics:</w:t>
      </w:r>
      <w:r>
        <w:t xml:space="preserve"> 29-year-old MBA student at a top 50 business school, originally from an engineering background. 5 years of work experience in IT consulting prior to MBA. Relocating in the U.S. for school, aiming for a strategy role post-MBA.</w:t>
      </w:r>
      <w:r>
        <w:br/>
      </w:r>
      <w:r>
        <w:rPr>
          <w:b/>
          <w:bCs/>
        </w:rPr>
        <w:t>Goals:</w:t>
      </w:r>
      <w:r>
        <w:t xml:space="preserve"> Successfully transition into a new function (e.g. product management at a tech company, or strategy consulting). Priya wants to translate her technical past experience into a compelling story for recruiters in her new target field. She needs to master both </w:t>
      </w:r>
      <w:r>
        <w:rPr>
          <w:b/>
          <w:bCs/>
        </w:rPr>
        <w:t>behavioral and case interviews</w:t>
      </w:r>
      <w:r>
        <w:t>, and refine her resume to highlight leadership and impact. Ultimate goal is to secure a high-paying job before graduation.</w:t>
      </w:r>
      <w:r>
        <w:br/>
      </w:r>
      <w:r>
        <w:rPr>
          <w:b/>
          <w:bCs/>
        </w:rPr>
        <w:t>Pain Points:</w:t>
      </w:r>
      <w:r>
        <w:t xml:space="preserve"> Heavy competition on campus – many peers vying for the same internships and jobs, all with similarly impressive backgrounds. The school’s career center is helpful but not personalized enough due to volume. Priya is particularly anxious about case interviews (new to her) and feels generic online courses aren’t </w:t>
      </w:r>
      <w:r>
        <w:lastRenderedPageBreak/>
        <w:t xml:space="preserve">enough. Also, as an </w:t>
      </w:r>
      <w:r>
        <w:rPr>
          <w:b/>
          <w:bCs/>
        </w:rPr>
        <w:t>international student</w:t>
      </w:r>
      <w:r>
        <w:t>, she worries about cultural nuances in interviewing and networking. Time is also at a premium (juggling coursework, networking events, applications).</w:t>
      </w:r>
      <w:r>
        <w:br/>
      </w:r>
      <w:r>
        <w:rPr>
          <w:b/>
          <w:bCs/>
        </w:rPr>
        <w:t>Decision Drivers:</w:t>
      </w:r>
      <w:r>
        <w:t xml:space="preserve"> </w:t>
      </w:r>
      <w:r>
        <w:rPr>
          <w:b/>
          <w:bCs/>
        </w:rPr>
        <w:t>Expertise and personalization</w:t>
      </w:r>
      <w:r>
        <w:t xml:space="preserve"> – Priya will invest in a service that offers specialized coaching (e.g. one-on-one interview practice with feedback specific to her performance). She’s willing to spend a few hundred dollars, especially if the coach has a track record in placing MBAs or knows her target industry. </w:t>
      </w:r>
      <w:r>
        <w:rPr>
          <w:b/>
          <w:bCs/>
        </w:rPr>
        <w:t>Efficiency</w:t>
      </w:r>
      <w:r>
        <w:t xml:space="preserve"> is key: she prefers structured guidance that fits into her tight schedule (e.g. targeted sessions on weekends, an online platform for practice cases on demand). She’s also drawn to </w:t>
      </w:r>
      <w:r>
        <w:rPr>
          <w:b/>
          <w:bCs/>
        </w:rPr>
        <w:t>credibility</w:t>
      </w:r>
      <w:r>
        <w:t xml:space="preserve"> – a service backed by data or testimonials (e.g. “X% of our MBA clients land jobs in 3 months”) will win her trust. Lastly, Priya values </w:t>
      </w:r>
      <w:r>
        <w:rPr>
          <w:b/>
          <w:bCs/>
        </w:rPr>
        <w:t>cultural competency</w:t>
      </w:r>
      <w:r>
        <w:t xml:space="preserve"> – coaches who understand diverse backgrounds and can advise her on personal branding in the U.S. job market.</w:t>
      </w:r>
    </w:p>
    <w:p w14:paraId="19F62759" w14:textId="77777777" w:rsidR="00882E88" w:rsidRDefault="00000000">
      <w:pPr>
        <w:numPr>
          <w:ilvl w:val="0"/>
          <w:numId w:val="3"/>
        </w:numPr>
      </w:pPr>
      <w:r>
        <w:rPr>
          <w:b/>
          <w:bCs/>
        </w:rPr>
        <w:t>Persona 3: “Michael – Mid-Career Shifter”</w:t>
      </w:r>
      <w:r>
        <w:t xml:space="preserve"> (Career Switcher)</w:t>
      </w:r>
      <w:r>
        <w:br/>
      </w:r>
      <w:r>
        <w:rPr>
          <w:b/>
          <w:bCs/>
        </w:rPr>
        <w:t>Demographics:</w:t>
      </w:r>
      <w:r>
        <w:t xml:space="preserve"> 35-year-old operations manager at a manufacturing company in the Midwest. 12 years of work experience (started as a production supervisor and rose to manager). Bachelor’s degree; considering an online certificate to aid his switch. Married with two young children.</w:t>
      </w:r>
      <w:r>
        <w:br/>
      </w:r>
      <w:r>
        <w:rPr>
          <w:b/>
          <w:bCs/>
        </w:rPr>
        <w:t>Goals:</w:t>
      </w:r>
      <w:r>
        <w:t xml:space="preserve"> Change career path to a growing field with better long-term prospects – for example, transitioning into supply chain management at a tech/e-commerce company, or a project management role in a different industry. Michael aims to </w:t>
      </w:r>
      <w:r>
        <w:rPr>
          <w:b/>
          <w:bCs/>
        </w:rPr>
        <w:t>rebrand his skills</w:t>
      </w:r>
      <w:r>
        <w:t xml:space="preserve"> (leadership, process improvement) to fit a new sector. He wants a new job within 6–12 months that doesn’t require starting from scratch salary-wise.</w:t>
      </w:r>
      <w:r>
        <w:br/>
      </w:r>
      <w:r>
        <w:rPr>
          <w:b/>
          <w:bCs/>
        </w:rPr>
        <w:t>Pain Points:</w:t>
      </w:r>
      <w:r>
        <w:t xml:space="preserve"> Has not job-searched in over a decade – resumes and hiring processes have changed (e.g. online applications, ATS scans). He’s unsure how to market his experience to a new industry and worries that recruiters see him as having a narrow background. He’s also time-starved: juggling a full-time job and family, leaving limited time to write resumes or practice interviews. Traditional networking is intimidating as his professional circle is all in his current industry. </w:t>
      </w:r>
      <w:r>
        <w:rPr>
          <w:b/>
          <w:bCs/>
        </w:rPr>
        <w:t>High-priced coaching is out of reach</w:t>
      </w:r>
      <w:r>
        <w:t>, but doing nothing could mean stagnation.</w:t>
      </w:r>
      <w:r>
        <w:br/>
      </w:r>
      <w:r>
        <w:rPr>
          <w:b/>
          <w:bCs/>
        </w:rPr>
        <w:t>Decision Drivers:</w:t>
      </w:r>
      <w:r>
        <w:t xml:space="preserve"> </w:t>
      </w:r>
      <w:r>
        <w:rPr>
          <w:b/>
          <w:bCs/>
        </w:rPr>
        <w:t>Value and flexibility</w:t>
      </w:r>
      <w:r>
        <w:t xml:space="preserve"> – Michael will choose services that clearly align with his needs to pivot effectively without breaking the bank. He is attracted to a one-stop solution (resume rewrite + interview coaching bundle) at a reasonable cost, say a few hundred dollars, especially if it saves him time. </w:t>
      </w:r>
      <w:r>
        <w:rPr>
          <w:b/>
          <w:bCs/>
        </w:rPr>
        <w:t>Practical relevance</w:t>
      </w:r>
      <w:r>
        <w:t xml:space="preserve"> is key: he wants a coach who understands mid-career challenges and can provide actionable steps (not just theory). He responds well to a structured plan (e.g. a roadmap to switch careers) and accountability check-ins to keep him on track. Testimonials from other career switchers would reassure him that Launchworthy can handle his scenario. He’s also interested in any </w:t>
      </w:r>
      <w:r>
        <w:rPr>
          <w:b/>
          <w:bCs/>
        </w:rPr>
        <w:t>tools or insights about ATS</w:t>
      </w:r>
      <w:r>
        <w:t xml:space="preserve"> (knowing that </w:t>
      </w:r>
      <w:r>
        <w:rPr>
          <w:b/>
          <w:bCs/>
        </w:rPr>
        <w:t>almost all large employers use ATS to filter resumes</w:t>
      </w:r>
      <w:hyperlink r:id="rId6" w:anchor=":~:text=The%20ATS%20Market">
        <w:r>
          <w:rPr>
            <w:rStyle w:val="Hyperlink"/>
            <w:b/>
            <w:bCs/>
          </w:rPr>
          <w:t>[2]</w:t>
        </w:r>
      </w:hyperlink>
      <w:r>
        <w:t>, he wants to ensure his applications won’t be lost due to format or keywords).</w:t>
      </w:r>
    </w:p>
    <w:p w14:paraId="13504B11" w14:textId="77777777" w:rsidR="00882E88" w:rsidRDefault="00000000">
      <w:pPr>
        <w:pStyle w:val="Heading2"/>
      </w:pPr>
      <w:bookmarkStart w:id="4" w:name="competitive-benchmarking"/>
      <w:bookmarkEnd w:id="3"/>
      <w:r>
        <w:lastRenderedPageBreak/>
        <w:t>Competitive Benchmarking</w:t>
      </w:r>
    </w:p>
    <w:p w14:paraId="0A5C7477" w14:textId="77777777" w:rsidR="00882E88" w:rsidRDefault="00000000">
      <w:pPr>
        <w:pStyle w:val="FirstParagraph"/>
      </w:pPr>
      <w:r>
        <w:t xml:space="preserve">Launchworthy operates in a space with a mix of digital platforms and traditional coaching services. Key competitors include </w:t>
      </w:r>
      <w:r>
        <w:rPr>
          <w:b/>
          <w:bCs/>
        </w:rPr>
        <w:t>LinkedIn Learning</w:t>
      </w:r>
      <w:r>
        <w:t xml:space="preserve">, </w:t>
      </w:r>
      <w:r>
        <w:rPr>
          <w:b/>
          <w:bCs/>
        </w:rPr>
        <w:t>VMock</w:t>
      </w:r>
      <w:r>
        <w:t xml:space="preserve">, </w:t>
      </w:r>
      <w:r>
        <w:rPr>
          <w:b/>
          <w:bCs/>
        </w:rPr>
        <w:t>Big Interview</w:t>
      </w:r>
      <w:r>
        <w:t xml:space="preserve">, and </w:t>
      </w:r>
      <w:r>
        <w:rPr>
          <w:b/>
          <w:bCs/>
        </w:rPr>
        <w:t>Boutique Career Coaches</w:t>
      </w:r>
      <w:r>
        <w:t xml:space="preserve"> (independent coaches or small firms). Each serves job-seekers in different ways. Below is a comparison of these alternatives on services, pricing, delivery, strengths, and weaknesses:</w:t>
      </w:r>
    </w:p>
    <w:p w14:paraId="17ECAFEE" w14:textId="77777777" w:rsidR="00882E88" w:rsidRDefault="00000000">
      <w:pPr>
        <w:pStyle w:val="BodyText"/>
      </w:pPr>
      <w:r>
        <w:rPr>
          <w:b/>
          <w:bCs/>
        </w:rPr>
        <w:t>Table: Competitor Comparison</w:t>
      </w:r>
    </w:p>
    <w:tbl>
      <w:tblPr>
        <w:tblStyle w:val="Table"/>
        <w:tblW w:w="0" w:type="auto"/>
        <w:tblLook w:val="0020" w:firstRow="1" w:lastRow="0" w:firstColumn="0" w:lastColumn="0" w:noHBand="0" w:noVBand="0"/>
      </w:tblPr>
      <w:tblGrid>
        <w:gridCol w:w="1350"/>
        <w:gridCol w:w="1383"/>
        <w:gridCol w:w="1390"/>
        <w:gridCol w:w="1456"/>
        <w:gridCol w:w="2165"/>
        <w:gridCol w:w="1616"/>
      </w:tblGrid>
      <w:tr w:rsidR="00882E88" w14:paraId="4CC83EF2" w14:textId="77777777" w:rsidTr="00882E88">
        <w:trPr>
          <w:cnfStyle w:val="100000000000" w:firstRow="1" w:lastRow="0" w:firstColumn="0" w:lastColumn="0" w:oddVBand="0" w:evenVBand="0" w:oddHBand="0" w:evenHBand="0" w:firstRowFirstColumn="0" w:firstRowLastColumn="0" w:lastRowFirstColumn="0" w:lastRowLastColumn="0"/>
          <w:tblHeader/>
        </w:trPr>
        <w:tc>
          <w:tcPr>
            <w:tcW w:w="0" w:type="auto"/>
          </w:tcPr>
          <w:p w14:paraId="6E2607DD" w14:textId="77777777" w:rsidR="00882E88" w:rsidRDefault="00000000">
            <w:pPr>
              <w:pStyle w:val="Compact"/>
            </w:pPr>
            <w:r>
              <w:rPr>
                <w:b/>
                <w:bCs/>
              </w:rPr>
              <w:t>Competitor</w:t>
            </w:r>
          </w:p>
        </w:tc>
        <w:tc>
          <w:tcPr>
            <w:tcW w:w="0" w:type="auto"/>
          </w:tcPr>
          <w:p w14:paraId="44089149" w14:textId="77777777" w:rsidR="00882E88" w:rsidRDefault="00000000">
            <w:pPr>
              <w:pStyle w:val="Compact"/>
            </w:pPr>
            <w:r>
              <w:rPr>
                <w:b/>
                <w:bCs/>
              </w:rPr>
              <w:t>Services Offered</w:t>
            </w:r>
          </w:p>
        </w:tc>
        <w:tc>
          <w:tcPr>
            <w:tcW w:w="0" w:type="auto"/>
          </w:tcPr>
          <w:p w14:paraId="17BA7BDB" w14:textId="77777777" w:rsidR="00882E88" w:rsidRDefault="00000000">
            <w:pPr>
              <w:pStyle w:val="Compact"/>
            </w:pPr>
            <w:r>
              <w:rPr>
                <w:b/>
                <w:bCs/>
              </w:rPr>
              <w:t>Pricing</w:t>
            </w:r>
          </w:p>
        </w:tc>
        <w:tc>
          <w:tcPr>
            <w:tcW w:w="0" w:type="auto"/>
          </w:tcPr>
          <w:p w14:paraId="682E4E55" w14:textId="77777777" w:rsidR="00882E88" w:rsidRDefault="00000000">
            <w:pPr>
              <w:pStyle w:val="Compact"/>
            </w:pPr>
            <w:r>
              <w:rPr>
                <w:b/>
                <w:bCs/>
              </w:rPr>
              <w:t>Delivery Method</w:t>
            </w:r>
          </w:p>
        </w:tc>
        <w:tc>
          <w:tcPr>
            <w:tcW w:w="0" w:type="auto"/>
          </w:tcPr>
          <w:p w14:paraId="5380018C" w14:textId="77777777" w:rsidR="00882E88" w:rsidRDefault="00000000">
            <w:pPr>
              <w:pStyle w:val="Compact"/>
            </w:pPr>
            <w:r>
              <w:rPr>
                <w:b/>
                <w:bCs/>
              </w:rPr>
              <w:t>Strengths</w:t>
            </w:r>
          </w:p>
        </w:tc>
        <w:tc>
          <w:tcPr>
            <w:tcW w:w="0" w:type="auto"/>
          </w:tcPr>
          <w:p w14:paraId="70C83C8F" w14:textId="77777777" w:rsidR="00882E88" w:rsidRDefault="00000000">
            <w:pPr>
              <w:pStyle w:val="Compact"/>
            </w:pPr>
            <w:r>
              <w:rPr>
                <w:b/>
                <w:bCs/>
              </w:rPr>
              <w:t>Weaknesses</w:t>
            </w:r>
          </w:p>
        </w:tc>
      </w:tr>
      <w:tr w:rsidR="00882E88" w14:paraId="01CEF6D8" w14:textId="77777777">
        <w:tc>
          <w:tcPr>
            <w:tcW w:w="0" w:type="auto"/>
          </w:tcPr>
          <w:p w14:paraId="3923B3A3" w14:textId="77777777" w:rsidR="00882E88" w:rsidRDefault="00000000">
            <w:pPr>
              <w:pStyle w:val="Compact"/>
            </w:pPr>
            <w:r>
              <w:rPr>
                <w:b/>
                <w:bCs/>
              </w:rPr>
              <w:t>LinkedIn Learning</w:t>
            </w:r>
          </w:p>
        </w:tc>
        <w:tc>
          <w:tcPr>
            <w:tcW w:w="0" w:type="auto"/>
          </w:tcPr>
          <w:p w14:paraId="29AF595F" w14:textId="77777777" w:rsidR="00882E88" w:rsidRDefault="00000000">
            <w:pPr>
              <w:pStyle w:val="Compact"/>
            </w:pPr>
            <w:r>
              <w:t>Extensive online course library for professional skills. Includes career-oriented content (resume writing, interview prep, networking courses). Also offers some built-in interview practice Q&amp;A tool.</w:t>
            </w:r>
          </w:p>
        </w:tc>
        <w:tc>
          <w:tcPr>
            <w:tcW w:w="0" w:type="auto"/>
          </w:tcPr>
          <w:p w14:paraId="47044D3B" w14:textId="77777777" w:rsidR="00882E88" w:rsidRDefault="00000000">
            <w:pPr>
              <w:pStyle w:val="Compact"/>
            </w:pPr>
            <w:r>
              <w:t>~$20–$40/month for subscription (access to 20,000+ courses)</w:t>
            </w:r>
            <w:hyperlink r:id="rId7" w:anchor=":~:text=Skills%20e,platform%2C%20including%20the%20Learning">
              <w:r>
                <w:rPr>
                  <w:rStyle w:val="Hyperlink"/>
                </w:rPr>
                <w:t>[3]</w:t>
              </w:r>
            </w:hyperlink>
            <w:r>
              <w:t>. Included with some LinkedIn Premium plans; 1-month free trial available.</w:t>
            </w:r>
          </w:p>
        </w:tc>
        <w:tc>
          <w:tcPr>
            <w:tcW w:w="0" w:type="auto"/>
          </w:tcPr>
          <w:p w14:paraId="0B13A15C" w14:textId="77777777" w:rsidR="00882E88" w:rsidRDefault="00000000">
            <w:pPr>
              <w:pStyle w:val="Compact"/>
            </w:pPr>
            <w:r>
              <w:rPr>
                <w:b/>
                <w:bCs/>
              </w:rPr>
              <w:t>Online on-demand platform</w:t>
            </w:r>
            <w:r>
              <w:t xml:space="preserve"> (video lectures, quizzes; self-paced learning via web/mobile).</w:t>
            </w:r>
          </w:p>
        </w:tc>
        <w:tc>
          <w:tcPr>
            <w:tcW w:w="0" w:type="auto"/>
          </w:tcPr>
          <w:p w14:paraId="0B22007F" w14:textId="77777777" w:rsidR="00882E88" w:rsidRDefault="00000000">
            <w:pPr>
              <w:pStyle w:val="Compact"/>
            </w:pPr>
            <w:r>
              <w:rPr>
                <w:b/>
                <w:bCs/>
              </w:rPr>
              <w:t>Breadth of content &amp; scale:</w:t>
            </w:r>
            <w:r>
              <w:t xml:space="preserve"> huge library of courses by industry experts; well-known brand (Microsoft/LinkedIn). </w:t>
            </w:r>
            <w:r>
              <w:rPr>
                <w:b/>
                <w:bCs/>
              </w:rPr>
              <w:t>Affordable, unlimited access:</w:t>
            </w:r>
            <w:r>
              <w:t xml:space="preserve"> low cost per course (one subscription unlocks all content). </w:t>
            </w:r>
            <w:r>
              <w:rPr>
                <w:b/>
                <w:bCs/>
              </w:rPr>
              <w:t>Flexible:</w:t>
            </w:r>
            <w:r>
              <w:t xml:space="preserve"> learn anytime at own pace; courses for various skills beyond just job search (holistic development).</w:t>
            </w:r>
          </w:p>
        </w:tc>
        <w:tc>
          <w:tcPr>
            <w:tcW w:w="0" w:type="auto"/>
          </w:tcPr>
          <w:p w14:paraId="3279B2D9" w14:textId="77777777" w:rsidR="00882E88" w:rsidRDefault="00000000">
            <w:pPr>
              <w:pStyle w:val="Compact"/>
            </w:pPr>
            <w:r>
              <w:rPr>
                <w:b/>
                <w:bCs/>
              </w:rPr>
              <w:t>Not personalized:</w:t>
            </w:r>
            <w:r>
              <w:t xml:space="preserve"> one-size-fits-all content, no live coaching or customized feedback on one’s resume or interview. </w:t>
            </w:r>
            <w:r>
              <w:rPr>
                <w:b/>
                <w:bCs/>
              </w:rPr>
              <w:t>Self-directed:</w:t>
            </w:r>
            <w:r>
              <w:t xml:space="preserve"> requires learner discipline and proactivity to apply lessons; no accountability. </w:t>
            </w:r>
            <w:r>
              <w:rPr>
                <w:b/>
                <w:bCs/>
              </w:rPr>
              <w:t>Career content depth:</w:t>
            </w:r>
            <w:r>
              <w:t xml:space="preserve"> some content may be generic; doesn’t address individual nuances of a person’s background.</w:t>
            </w:r>
          </w:p>
        </w:tc>
      </w:tr>
    </w:tbl>
    <w:p w14:paraId="7BE05EEF" w14:textId="77777777" w:rsidR="00882E88" w:rsidRDefault="00000000">
      <w:pPr>
        <w:pStyle w:val="BodyText"/>
      </w:pPr>
      <w:r>
        <w:lastRenderedPageBreak/>
        <w:t xml:space="preserve">| </w:t>
      </w:r>
      <w:r>
        <w:rPr>
          <w:b/>
          <w:bCs/>
        </w:rPr>
        <w:t>VMock</w:t>
      </w:r>
      <w:r>
        <w:t xml:space="preserve"> | AI-driven career platform focused on resume and profile optimization. Provides instant resume score and feedback (e.g. checks format, keyword usage), LinkedIn profile critique, and modules for interview or elevator pitch analysis (audio/video feedback). Often used via university career centers. | ~$19.95/month per individual user</w:t>
      </w:r>
      <w:hyperlink r:id="rId8" w:anchor=":~:text=Pricing%20is%20always%20one%20of,trials%20or%20free%20subscription%20plans">
        <w:r>
          <w:rPr>
            <w:rStyle w:val="Hyperlink"/>
          </w:rPr>
          <w:t>[4]</w:t>
        </w:r>
      </w:hyperlink>
      <w:r>
        <w:t xml:space="preserve"> (no free version for individuals; many universities provide access to students/alumni). | </w:t>
      </w:r>
      <w:r>
        <w:rPr>
          <w:b/>
          <w:bCs/>
        </w:rPr>
        <w:t>Online AI platform</w:t>
      </w:r>
      <w:r>
        <w:t xml:space="preserve"> (user uploads resume or records answer; receives automated analysis and recommendations). | </w:t>
      </w:r>
      <w:r>
        <w:rPr>
          <w:b/>
          <w:bCs/>
        </w:rPr>
        <w:t>Instant, data-backed feedback:</w:t>
      </w:r>
      <w:r>
        <w:t xml:space="preserve"> quick resume improvements with AI benchmarked against database of resumes. </w:t>
      </w:r>
      <w:r>
        <w:rPr>
          <w:b/>
          <w:bCs/>
        </w:rPr>
        <w:t>24/7 availability:</w:t>
      </w:r>
      <w:r>
        <w:t xml:space="preserve"> can iterate on resume anytime without waiting for an appointment. </w:t>
      </w:r>
      <w:r>
        <w:rPr>
          <w:b/>
          <w:bCs/>
        </w:rPr>
        <w:t>Widely adopted by universities:</w:t>
      </w:r>
      <w:r>
        <w:t xml:space="preserve"> credibility from use at many career centers, which suggests reliability. | </w:t>
      </w:r>
      <w:r>
        <w:rPr>
          <w:b/>
          <w:bCs/>
        </w:rPr>
        <w:t>Limited scope &amp; nuance:</w:t>
      </w:r>
      <w:r>
        <w:t xml:space="preserve"> focuses on resume/LinkedIn technical optimization – doesn’t cover broader career strategy. Automated feedback can be </w:t>
      </w:r>
      <w:r>
        <w:rPr>
          <w:b/>
          <w:bCs/>
        </w:rPr>
        <w:t>nit-picky</w:t>
      </w:r>
      <w:hyperlink r:id="rId9" w:anchor=":~:text=At%20the%20time%20of%20this,no%20free%20version%20of%20VMock">
        <w:r>
          <w:rPr>
            <w:rStyle w:val="Hyperlink"/>
          </w:rPr>
          <w:t>[5]</w:t>
        </w:r>
      </w:hyperlink>
      <w:r>
        <w:t xml:space="preserve"> and may miss context or role-specific subtleties (e.g. unique accomplishments that an AI might undervalue). </w:t>
      </w:r>
      <w:r>
        <w:rPr>
          <w:b/>
          <w:bCs/>
        </w:rPr>
        <w:t>No human interaction:</w:t>
      </w:r>
      <w:r>
        <w:t xml:space="preserve"> lacks personalized coaching, empathy, or Q&amp;A. Some users find it frustrating to chase a higher score that feels formulaic</w:t>
      </w:r>
      <w:hyperlink r:id="rId10" w:anchor=":~:text=As%20with%20many%20AI,can%20lead%20to%20some%20frustration">
        <w:r>
          <w:rPr>
            <w:rStyle w:val="Hyperlink"/>
          </w:rPr>
          <w:t>[6]</w:t>
        </w:r>
      </w:hyperlink>
      <w:r>
        <w:t>. |</w:t>
      </w:r>
    </w:p>
    <w:p w14:paraId="69A6E5F1" w14:textId="77777777" w:rsidR="00882E88" w:rsidRDefault="00000000">
      <w:pPr>
        <w:pStyle w:val="BodyText"/>
      </w:pPr>
      <w:r>
        <w:t xml:space="preserve">| </w:t>
      </w:r>
      <w:r>
        <w:rPr>
          <w:b/>
          <w:bCs/>
        </w:rPr>
        <w:t>Big Interview</w:t>
      </w:r>
      <w:r>
        <w:t xml:space="preserve"> | Comprehensive </w:t>
      </w:r>
      <w:r>
        <w:rPr>
          <w:i/>
          <w:iCs/>
        </w:rPr>
        <w:t>interview preparation</w:t>
      </w:r>
      <w:r>
        <w:t xml:space="preserve"> platform. Offers a curriculum of video lessons on interviewing (from basics to advanced), a database of common interview questions, and an interactive practice tool where users record answers via webcam. Features </w:t>
      </w:r>
      <w:r>
        <w:rPr>
          <w:b/>
          <w:bCs/>
        </w:rPr>
        <w:t>AI feedback</w:t>
      </w:r>
      <w:r>
        <w:t xml:space="preserve"> on things like filler words, eye contact, and pacing</w:t>
      </w:r>
      <w:hyperlink r:id="rId11" w:anchor=":~:text=Immediate%20AI%20feedback%20on%20your,answers">
        <w:r>
          <w:rPr>
            <w:rStyle w:val="Hyperlink"/>
          </w:rPr>
          <w:t>[7]</w:t>
        </w:r>
      </w:hyperlink>
      <w:hyperlink r:id="rId12" w:anchor=":~:text=Learn%20how%20to%20maintain%20eye,and%20display%20positive%20body%20language">
        <w:r>
          <w:rPr>
            <w:rStyle w:val="Hyperlink"/>
          </w:rPr>
          <w:t>[8]</w:t>
        </w:r>
      </w:hyperlink>
      <w:r>
        <w:t xml:space="preserve">. Also includes modules on resume writing, negotiation, and a resume builder. | </w:t>
      </w:r>
      <w:r>
        <w:rPr>
          <w:b/>
          <w:bCs/>
        </w:rPr>
        <w:t>Subscription plans for individuals:</w:t>
      </w:r>
      <w:r>
        <w:t xml:space="preserve"> $39 for 1 month, $99 for 3 months, or $299 for lifetime access</w:t>
      </w:r>
      <w:hyperlink r:id="rId13" w:anchor=":~:text=How%20much%20does%20it%20cost%3F,Can%20I%20afford%20it">
        <w:r>
          <w:rPr>
            <w:rStyle w:val="Hyperlink"/>
          </w:rPr>
          <w:t>[9]</w:t>
        </w:r>
      </w:hyperlink>
      <w:r>
        <w:t xml:space="preserve">. (Free access often provided to students of partner universities). | </w:t>
      </w:r>
      <w:r>
        <w:rPr>
          <w:b/>
          <w:bCs/>
        </w:rPr>
        <w:t>Online interactive platform</w:t>
      </w:r>
      <w:r>
        <w:t xml:space="preserve"> (web-based; combines on-demand lessons with interactive video practice and AI coaching). | </w:t>
      </w:r>
      <w:r>
        <w:rPr>
          <w:b/>
          <w:bCs/>
        </w:rPr>
        <w:t>Interview-specific expertise:</w:t>
      </w:r>
      <w:r>
        <w:t xml:space="preserve"> created by career coaches; very targeted to improve interview skills. </w:t>
      </w:r>
      <w:r>
        <w:rPr>
          <w:b/>
          <w:bCs/>
        </w:rPr>
        <w:t>Interactive practice with AI:</w:t>
      </w:r>
      <w:r>
        <w:t xml:space="preserve"> users get real-time, objective feedback on their performance, almost like a mock interview with a coach</w:t>
      </w:r>
      <w:hyperlink r:id="rId14" w:anchor=":~:text=Immediate%20AI%20feedback%20on%20your,answers">
        <w:r>
          <w:rPr>
            <w:rStyle w:val="Hyperlink"/>
          </w:rPr>
          <w:t>[7]</w:t>
        </w:r>
      </w:hyperlink>
      <w:r>
        <w:t xml:space="preserve">. </w:t>
      </w:r>
      <w:r>
        <w:rPr>
          <w:b/>
          <w:bCs/>
        </w:rPr>
        <w:t>Self-paced but structured:</w:t>
      </w:r>
      <w:r>
        <w:t xml:space="preserve"> has guided paths (Fast Track, Mastery Track) to accommodate different timelines</w:t>
      </w:r>
      <w:hyperlink r:id="rId15" w:anchor=":~:text=I%20don%E2%80%99t%20think%20I%20have,How%20long%20does%20it%20take">
        <w:r>
          <w:rPr>
            <w:rStyle w:val="Hyperlink"/>
          </w:rPr>
          <w:t>[10]</w:t>
        </w:r>
      </w:hyperlink>
      <w:r>
        <w:t xml:space="preserve">. Affordable short-term access (e.g. one-month intensive prep for ~$39). | </w:t>
      </w:r>
      <w:r>
        <w:rPr>
          <w:b/>
          <w:bCs/>
        </w:rPr>
        <w:t>Narrower focus:</w:t>
      </w:r>
      <w:r>
        <w:t xml:space="preserve"> strongest for interview prep; while it has some resume and job search content, it’s not a full coaching service for career planning. </w:t>
      </w:r>
      <w:r>
        <w:rPr>
          <w:b/>
          <w:bCs/>
        </w:rPr>
        <w:t>No live human coach:</w:t>
      </w:r>
      <w:r>
        <w:t xml:space="preserve"> feedback is automated or self-evaluated, so nuanced advice (e.g. tailoring an answer’s content) may be limited compared to a human mentor. </w:t>
      </w:r>
      <w:r>
        <w:rPr>
          <w:b/>
          <w:bCs/>
        </w:rPr>
        <w:t>User motivation needed:</w:t>
      </w:r>
      <w:r>
        <w:t xml:space="preserve"> must practice diligently on one’s own; the platform can’t force you to practice consistently. Some features are locked behind paywall for non-students. |</w:t>
      </w:r>
    </w:p>
    <w:p w14:paraId="42D04DB4" w14:textId="77777777" w:rsidR="00882E88" w:rsidRDefault="00000000">
      <w:pPr>
        <w:pStyle w:val="BodyText"/>
      </w:pPr>
      <w:r>
        <w:t xml:space="preserve">| </w:t>
      </w:r>
      <w:r>
        <w:rPr>
          <w:b/>
          <w:bCs/>
        </w:rPr>
        <w:t>Boutique Career Coaches</w:t>
      </w:r>
      <w:r>
        <w:t xml:space="preserve"> (Independent) | One-on-one personalized coaching covering the spectrum of career needs. Typically includes </w:t>
      </w:r>
      <w:r>
        <w:rPr>
          <w:b/>
          <w:bCs/>
        </w:rPr>
        <w:t>resume/LinkedIn reviews, interview coaching, and career strategy guidance</w:t>
      </w:r>
      <w:r>
        <w:t xml:space="preserve"> tailored to the client. Often coaches specialize (e.g. early-career coaching, industry-specific coaching, etc.). | </w:t>
      </w:r>
      <w:r>
        <w:rPr>
          <w:b/>
          <w:bCs/>
        </w:rPr>
        <w:t>High cost, premium service:</w:t>
      </w:r>
      <w:r>
        <w:t xml:space="preserve"> Rates average $75–$200 per hour (can reach $300+ for very experienced coaches)</w:t>
      </w:r>
      <w:hyperlink r:id="rId16" w:anchor=":~:text=Career%20coach%20cost">
        <w:r>
          <w:rPr>
            <w:rStyle w:val="Hyperlink"/>
          </w:rPr>
          <w:t>[1]</w:t>
        </w:r>
      </w:hyperlink>
      <w:r>
        <w:t xml:space="preserve">. Packages of 4–6 sessions commonly range from $500 to $1,000 (and executive coaches charge more). Pricing varies widely by coach’s experience and region. | </w:t>
      </w:r>
      <w:r>
        <w:rPr>
          <w:b/>
          <w:bCs/>
        </w:rPr>
        <w:t>Personal consultations</w:t>
      </w:r>
      <w:r>
        <w:t xml:space="preserve">, usually via Zoom/phone (some in-person locally). Sessions scheduled by appointment; homework and follow-ups often via email. | </w:t>
      </w:r>
      <w:r>
        <w:rPr>
          <w:b/>
          <w:bCs/>
        </w:rPr>
        <w:t xml:space="preserve">Highly </w:t>
      </w:r>
      <w:r>
        <w:rPr>
          <w:b/>
          <w:bCs/>
        </w:rPr>
        <w:lastRenderedPageBreak/>
        <w:t>personalized:</w:t>
      </w:r>
      <w:r>
        <w:t xml:space="preserve"> advice and feedback 100% tailored to the individual’s background and goals. </w:t>
      </w:r>
      <w:r>
        <w:rPr>
          <w:b/>
          <w:bCs/>
        </w:rPr>
        <w:t>Holistic guidance:</w:t>
      </w:r>
      <w:r>
        <w:t xml:space="preserve"> can address mindset, networking, negotiation – beyond just resumes and interviews – leveraging coach’s experience. </w:t>
      </w:r>
      <w:r>
        <w:rPr>
          <w:b/>
          <w:bCs/>
        </w:rPr>
        <w:t>Accountability and support:</w:t>
      </w:r>
      <w:r>
        <w:t xml:space="preserve"> a coach can motivate the client, build confidence, and adjust strategies in real-time. May have industry connections or insider insights. | </w:t>
      </w:r>
      <w:r>
        <w:rPr>
          <w:b/>
          <w:bCs/>
        </w:rPr>
        <w:t>Very expensive:</w:t>
      </w:r>
      <w:r>
        <w:t xml:space="preserve"> not accessible to many early-career folks; represents a significant investment. </w:t>
      </w:r>
      <w:r>
        <w:rPr>
          <w:b/>
          <w:bCs/>
        </w:rPr>
        <w:t>Variable quality:</w:t>
      </w:r>
      <w:r>
        <w:t xml:space="preserve"> no standard curriculum – effectiveness depends on the individual coach’s skill and fit with the client. </w:t>
      </w:r>
      <w:r>
        <w:rPr>
          <w:b/>
          <w:bCs/>
        </w:rPr>
        <w:t>Scalability issues:</w:t>
      </w:r>
      <w:r>
        <w:t xml:space="preserve"> scheduling can be inflexible (limited slots), and the process might take weeks or months. Some coaches may skew towards their own methods, which might not suit every client (risk of misalignment). |</w:t>
      </w:r>
    </w:p>
    <w:p w14:paraId="4C41D598" w14:textId="77777777" w:rsidR="00882E88" w:rsidRDefault="00000000">
      <w:pPr>
        <w:pStyle w:val="BodyText"/>
      </w:pPr>
      <w:r>
        <w:rPr>
          <w:b/>
          <w:bCs/>
        </w:rPr>
        <w:t>Launchworthy’s Positioning:</w:t>
      </w:r>
      <w:r>
        <w:t xml:space="preserve"> Launchworthy aims to </w:t>
      </w:r>
      <w:r>
        <w:rPr>
          <w:b/>
          <w:bCs/>
        </w:rPr>
        <w:t>fill the gap</w:t>
      </w:r>
      <w:r>
        <w:t xml:space="preserve"> between impersonal, mass-market solutions and high-cost one-on-one coaching. Its value proposition is </w:t>
      </w:r>
      <w:r>
        <w:rPr>
          <w:b/>
          <w:bCs/>
        </w:rPr>
        <w:t>affordable personalization</w:t>
      </w:r>
      <w:r>
        <w:t xml:space="preserve"> – offering more tailored guidance than an online course or AI tool, but at a price point far below traditional boutique coaches. For example, Launchworthy might offer resume + interview bundles for a few hundred dollars, providing direct feedback and live coaching in a structured, time-bound way, making quality career help accessible to early-career and transitioning professionals.</w:t>
      </w:r>
    </w:p>
    <w:p w14:paraId="14AC14F1" w14:textId="77777777" w:rsidR="00882E88" w:rsidRDefault="00000000">
      <w:pPr>
        <w:pStyle w:val="BodyText"/>
      </w:pPr>
      <w:r>
        <w:t xml:space="preserve">To visualize the landscape, consider the axes of </w:t>
      </w:r>
      <w:r>
        <w:rPr>
          <w:b/>
          <w:bCs/>
        </w:rPr>
        <w:t>“Personalization”</w:t>
      </w:r>
      <w:r>
        <w:t xml:space="preserve"> (degree of one-on-one tailoring in the service) versus </w:t>
      </w:r>
      <w:r>
        <w:rPr>
          <w:b/>
          <w:bCs/>
        </w:rPr>
        <w:t>“Price”</w:t>
      </w:r>
      <w:r>
        <w:t xml:space="preserve"> (cost to the user). Competitors plot as follows: LinkedIn Learning, VMock, and Big Interview cluster in the low-price but low-personalization quadrant (bottom-left: largely self-serve or automated solutions), while boutique coaches occupy the high-personalization, high-price top-right. </w:t>
      </w:r>
      <w:r>
        <w:rPr>
          <w:b/>
          <w:bCs/>
        </w:rPr>
        <w:t>Launchworthy</w:t>
      </w:r>
      <w:r>
        <w:t xml:space="preserve"> is positioned toward the </w:t>
      </w:r>
      <w:r>
        <w:rPr>
          <w:b/>
          <w:bCs/>
        </w:rPr>
        <w:t>high personalization yet low price</w:t>
      </w:r>
      <w:r>
        <w:t xml:space="preserve"> quadrant – providing individualized support without the hefty cost. This </w:t>
      </w:r>
      <w:r>
        <w:rPr>
          <w:b/>
          <w:bCs/>
        </w:rPr>
        <w:t>hybrid positioning</w:t>
      </w:r>
      <w:r>
        <w:t xml:space="preserve"> is a key competitive advantage.</w:t>
      </w:r>
    </w:p>
    <w:p w14:paraId="28AC2A88" w14:textId="77777777" w:rsidR="00882E88" w:rsidRDefault="00000000">
      <w:pPr>
        <w:pStyle w:val="BodyText"/>
      </w:pPr>
      <w:r>
        <w:rPr>
          <w:noProof/>
        </w:rPr>
        <w:lastRenderedPageBreak/>
        <w:drawing>
          <wp:inline distT="0" distB="0" distL="0" distR="0" wp14:anchorId="4DEC6480" wp14:editId="00D86C14">
            <wp:extent cx="5334000" cy="3256203"/>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data:image/png;base64,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"/>
                    <pic:cNvPicPr>
                      <a:picLocks noChangeAspect="1" noChangeArrowheads="1"/>
                    </pic:cNvPicPr>
                  </pic:nvPicPr>
                  <pic:blipFill>
                    <a:blip r:embed="rId17"/>
                    <a:stretch>
                      <a:fillRect/>
                    </a:stretch>
                  </pic:blipFill>
                  <pic:spPr bwMode="auto">
                    <a:xfrm>
                      <a:off x="0" y="0"/>
                      <a:ext cx="5334000" cy="3256203"/>
                    </a:xfrm>
                    <a:prstGeom prst="rect">
                      <a:avLst/>
                    </a:prstGeom>
                    <a:noFill/>
                    <a:ln w="9525">
                      <a:noFill/>
                      <a:headEnd/>
                      <a:tailEnd/>
                    </a:ln>
                  </pic:spPr>
                </pic:pic>
              </a:graphicData>
            </a:graphic>
          </wp:inline>
        </w:drawing>
      </w:r>
      <w:r>
        <w:br/>
      </w:r>
      <w:r>
        <w:rPr>
          <w:i/>
          <w:iCs/>
        </w:rPr>
        <w:t>Competitive positioning of Launchworthy and competitors along Personalization (service tailoring) and Price. Launchworthy (blue diamond) is positioned to offer a high-touch coaching experience at a budget-friendly price point, in contrast to automated low-cost tools (bottom-left) and expensive one-on-one coaches (top-right). The goal is to capture the underserved space: clients who want personalized help but cannot afford traditional coaching. Launchworthy’s challenge and opportunity will be to deliver quality at scale in this middle ground.</w:t>
      </w:r>
    </w:p>
    <w:p w14:paraId="6FE87A18" w14:textId="77777777" w:rsidR="00882E88" w:rsidRDefault="00000000">
      <w:pPr>
        <w:pStyle w:val="Heading2"/>
      </w:pPr>
      <w:bookmarkStart w:id="5" w:name="industry-trends-and-opportunities"/>
      <w:bookmarkEnd w:id="4"/>
      <w:r>
        <w:t>Industry Trends and Opportunities</w:t>
      </w:r>
    </w:p>
    <w:p w14:paraId="44A0F0FE" w14:textId="77777777" w:rsidR="00882E88" w:rsidRDefault="00000000">
      <w:pPr>
        <w:pStyle w:val="FirstParagraph"/>
      </w:pPr>
      <w:r>
        <w:t xml:space="preserve">A number of </w:t>
      </w:r>
      <w:r>
        <w:rPr>
          <w:b/>
          <w:bCs/>
        </w:rPr>
        <w:t>industry trends</w:t>
      </w:r>
      <w:r>
        <w:t xml:space="preserve"> are shaping the career coaching, recruiting, and job-search landscape in 2025. These trends provide context for Launchworthy’s strategy and reveal opportunities to leverage:</w:t>
      </w:r>
    </w:p>
    <w:p w14:paraId="6D4A06EE" w14:textId="77777777" w:rsidR="00882E88" w:rsidRDefault="00000000">
      <w:pPr>
        <w:numPr>
          <w:ilvl w:val="0"/>
          <w:numId w:val="4"/>
        </w:numPr>
      </w:pPr>
      <w:r>
        <w:rPr>
          <w:b/>
          <w:bCs/>
        </w:rPr>
        <w:t>ATS Adoption by Employers:</w:t>
      </w:r>
      <w:r>
        <w:t xml:space="preserve"> Hiring is increasingly mediated by technology. </w:t>
      </w:r>
      <w:r>
        <w:rPr>
          <w:b/>
          <w:bCs/>
        </w:rPr>
        <w:t>Nearly all large employers use Applicant Tracking Systems (ATS)</w:t>
      </w:r>
      <w:r>
        <w:t xml:space="preserve"> to filter and manage resumes. In fact, </w:t>
      </w:r>
      <w:r>
        <w:rPr>
          <w:b/>
          <w:bCs/>
        </w:rPr>
        <w:t>around 99% of Fortune 500 companies use an ATS</w:t>
      </w:r>
      <w:r>
        <w:t xml:space="preserve"> platform</w:t>
      </w:r>
      <w:hyperlink r:id="rId18" w:anchor=":~:text=The%20ATS%20Market">
        <w:r>
          <w:rPr>
            <w:rStyle w:val="Hyperlink"/>
          </w:rPr>
          <w:t>[2]</w:t>
        </w:r>
      </w:hyperlink>
      <w:r>
        <w:t>, and about 70% of large companies overall have adopted ATS software</w:t>
      </w:r>
      <w:hyperlink r:id="rId19" w:anchor=":~:text=%2A%2070,driven%20recruiting%20tool%20to">
        <w:r>
          <w:rPr>
            <w:rStyle w:val="Hyperlink"/>
          </w:rPr>
          <w:t>[11]</w:t>
        </w:r>
      </w:hyperlink>
      <w:r>
        <w:t xml:space="preserve">. Even many mid-sized and smaller firms are following suit (approximately one-third of small businesses use ATS). </w:t>
      </w:r>
      <w:r>
        <w:rPr>
          <w:b/>
          <w:bCs/>
        </w:rPr>
        <w:t>Implication:</w:t>
      </w:r>
      <w:r>
        <w:t xml:space="preserve"> Job seekers </w:t>
      </w:r>
      <w:r>
        <w:rPr>
          <w:i/>
          <w:iCs/>
        </w:rPr>
        <w:t>must</w:t>
      </w:r>
      <w:r>
        <w:t xml:space="preserve"> tailor resumes for ATS algorithms (keywords, simple formatting) or risk being invisibly screened out. Launchworthy can address this by ensuring our resume optimization guidance is </w:t>
      </w:r>
      <w:r>
        <w:rPr>
          <w:b/>
          <w:bCs/>
        </w:rPr>
        <w:t>ATS-friendly</w:t>
      </w:r>
      <w:r>
        <w:t xml:space="preserve"> – e.g. providing keyword insights and format checks so clients’ resumes pass the digital gatekeepers. Educating clients on ATS realities (like the fact that employers may never see a resume that isn’t parsed well) creates urgency for our services and builds credibility that we’re up-to-date with hiring practices. (Notably, employers are aware of this issue too – </w:t>
      </w:r>
      <w:r>
        <w:rPr>
          <w:i/>
          <w:iCs/>
        </w:rPr>
        <w:t xml:space="preserve">88% of companies worry qualified </w:t>
      </w:r>
      <w:r>
        <w:rPr>
          <w:i/>
          <w:iCs/>
        </w:rPr>
        <w:lastRenderedPageBreak/>
        <w:t>candidates are filtered out by ATS mistakes</w:t>
      </w:r>
      <w:hyperlink r:id="rId20" w:anchor=":~:text=get%20the%20ball%20rolling.%20,never%20complete%20their%20applications">
        <w:r>
          <w:rPr>
            <w:rStyle w:val="Hyperlink"/>
          </w:rPr>
          <w:t>[12]</w:t>
        </w:r>
      </w:hyperlink>
      <w:r>
        <w:t>, which means job seekers need to get it right.)</w:t>
      </w:r>
    </w:p>
    <w:p w14:paraId="4BF8BD50" w14:textId="77777777" w:rsidR="00882E88" w:rsidRDefault="00000000">
      <w:pPr>
        <w:numPr>
          <w:ilvl w:val="0"/>
          <w:numId w:val="4"/>
        </w:numPr>
      </w:pPr>
      <w:r>
        <w:rPr>
          <w:b/>
          <w:bCs/>
        </w:rPr>
        <w:t>AI in Recruiting and Career Services:</w:t>
      </w:r>
      <w:r>
        <w:t xml:space="preserve"> The use of Artificial Intelligence has exploded on both sides of the hiring equation. </w:t>
      </w:r>
      <w:r>
        <w:rPr>
          <w:b/>
          <w:bCs/>
        </w:rPr>
        <w:t>About 88% of companies use some form of AI for initial candidate screening</w:t>
      </w:r>
      <w:r>
        <w:t xml:space="preserve"> (e.g. AI-driven resume scans, chatbot screeners)</w:t>
      </w:r>
      <w:hyperlink r:id="rId21" w:anchor=":~:text=Approximately%2088,specified%20in%20the%20job%20description">
        <w:r>
          <w:rPr>
            <w:rStyle w:val="Hyperlink"/>
          </w:rPr>
          <w:t>[13]</w:t>
        </w:r>
      </w:hyperlink>
      <w:r>
        <w:t xml:space="preserve">. Tools like HireVue (AI video interview assessments) are becoming common, and recruiters increasingly rely on AI to shortlist candidates. On the career services side, AI is powering resume review tools (e.g. VMock, Jobscan), LinkedIn’s new AI profile writer, and even AI interview practice bots. </w:t>
      </w:r>
      <w:r>
        <w:rPr>
          <w:b/>
          <w:bCs/>
        </w:rPr>
        <w:t>Implication:</w:t>
      </w:r>
      <w:r>
        <w:t xml:space="preserve"> Launchworthy operates in a climate where </w:t>
      </w:r>
      <w:r>
        <w:rPr>
          <w:b/>
          <w:bCs/>
        </w:rPr>
        <w:t>AI augmentation</w:t>
      </w:r>
      <w:r>
        <w:t xml:space="preserve"> is expected. Rather than replace human coaching, AI can be a force-multiplier – e.g. using an AI resume scanner in our process to catch issues, or an AI interview simulator for clients to practice between human coaching sessions. Embracing AI can also improve scalability and cost-efficiency for us (delivering some aspects of the service via AI to keep prices low). However, we must also highlight the </w:t>
      </w:r>
      <w:r>
        <w:rPr>
          <w:b/>
          <w:bCs/>
        </w:rPr>
        <w:t>human touch</w:t>
      </w:r>
      <w:r>
        <w:t xml:space="preserve"> to differentiate from pure AI tools. (Notably, research indicates AI can enhance hiring outcomes when combined with human insight – in one experiment, candidates who went through an AI-driven interview process had a </w:t>
      </w:r>
      <w:r>
        <w:rPr>
          <w:b/>
          <w:bCs/>
        </w:rPr>
        <w:t>53% success rate in subsequent human interviews vs 29% via traditional screening</w:t>
      </w:r>
      <w:hyperlink r:id="rId22" w:anchor=":~:text=rankings%20or%20AI%20interview%20results">
        <w:r>
          <w:rPr>
            <w:rStyle w:val="Hyperlink"/>
          </w:rPr>
          <w:t>[14]</w:t>
        </w:r>
      </w:hyperlink>
      <w:r>
        <w:t>, showing the potential of AI-guided prep. Launchworthy can leverage such data to develop AI-driven mock interviews that boost clients’ performance.)</w:t>
      </w:r>
    </w:p>
    <w:p w14:paraId="208392C9" w14:textId="77777777" w:rsidR="00882E88" w:rsidRDefault="00000000">
      <w:pPr>
        <w:numPr>
          <w:ilvl w:val="0"/>
          <w:numId w:val="4"/>
        </w:numPr>
      </w:pPr>
      <w:r>
        <w:rPr>
          <w:b/>
          <w:bCs/>
        </w:rPr>
        <w:t>Growth of Career Coaching &amp; Interview Prep Market:</w:t>
      </w:r>
      <w:r>
        <w:t xml:space="preserve"> The market demand for career support is solid and growing steadily. In the U.S., the broader </w:t>
      </w:r>
      <w:r>
        <w:rPr>
          <w:b/>
          <w:bCs/>
        </w:rPr>
        <w:t>job training and career counseling industry is a ~$17 billion market in 2025</w:t>
      </w:r>
      <w:hyperlink r:id="rId23" w:anchor=":~:text=The%20market%20size%20of%20the,9bn%20in%202024">
        <w:r>
          <w:rPr>
            <w:rStyle w:val="Hyperlink"/>
          </w:rPr>
          <w:t>[15]</w:t>
        </w:r>
      </w:hyperlink>
      <w:r>
        <w:t>, after growing about 2–3% annually in recent years</w:t>
      </w:r>
      <w:hyperlink r:id="rId24" w:anchor=":~:text=%2A%20,in%20the%20US%20in%202024">
        <w:r>
          <w:rPr>
            <w:rStyle w:val="Hyperlink"/>
          </w:rPr>
          <w:t>[16]</w:t>
        </w:r>
      </w:hyperlink>
      <w:hyperlink r:id="rId25" w:anchor=":~:text=The%20market%20size%20of%20the,CAGR%20between%202019%20and%202024">
        <w:r>
          <w:rPr>
            <w:rStyle w:val="Hyperlink"/>
          </w:rPr>
          <w:t>[17]</w:t>
        </w:r>
      </w:hyperlink>
      <w:r>
        <w:t xml:space="preserve">. Within this, niche segments like online interview preparation tools are growing at a faster clip (global interview prep tools market has been projected at high single to double-digit CAGR in various reports). The coaching industry overall (including career, life, business coaching) is experiencing expansion as more professionals invest in personal development. </w:t>
      </w:r>
      <w:r>
        <w:rPr>
          <w:b/>
          <w:bCs/>
        </w:rPr>
        <w:t>Implication:</w:t>
      </w:r>
      <w:r>
        <w:t xml:space="preserve"> There is a </w:t>
      </w:r>
      <w:r>
        <w:rPr>
          <w:b/>
          <w:bCs/>
        </w:rPr>
        <w:t>validated, sizable market</w:t>
      </w:r>
      <w:r>
        <w:t xml:space="preserve"> for Launchworthy to tap into. The steady growth suggests a reliable increase in customers seeking help, while pockets of higher growth (e.g. online/AI-driven solutions) indicate where innovation is happening. Launchworthy’s hybrid model (tech-enabled coaching) aligns with where the market is headed – combining the scalability of tech with the impact of human coaching. We should capitalize on this growth by capturing early-career and mid-career clients that might otherwise either under-utilize services or overpay for coaching. Our go-to-market can emphasize making professional career support as common as test prep or tutoring – an investment more people are considering in a competitive job market.</w:t>
      </w:r>
    </w:p>
    <w:p w14:paraId="72A2F1FF" w14:textId="77777777" w:rsidR="00882E88" w:rsidRDefault="00000000">
      <w:pPr>
        <w:numPr>
          <w:ilvl w:val="0"/>
          <w:numId w:val="4"/>
        </w:numPr>
      </w:pPr>
      <w:r>
        <w:rPr>
          <w:b/>
          <w:bCs/>
        </w:rPr>
        <w:t>Behavioral Shifts in Young Job Seekers (Gen Z):</w:t>
      </w:r>
      <w:r>
        <w:t xml:space="preserve"> A disruptive trend is </w:t>
      </w:r>
      <w:r>
        <w:rPr>
          <w:i/>
          <w:iCs/>
        </w:rPr>
        <w:t>where</w:t>
      </w:r>
      <w:r>
        <w:t xml:space="preserve"> the new generation is turning for career advice – increasingly, </w:t>
      </w:r>
      <w:r>
        <w:rPr>
          <w:b/>
          <w:bCs/>
        </w:rPr>
        <w:t>social media</w:t>
      </w:r>
      <w:r>
        <w:t xml:space="preserve">. Gen Z job seekers are bypassing traditional channels and using platforms like TikTok and </w:t>
      </w:r>
      <w:r>
        <w:lastRenderedPageBreak/>
        <w:t xml:space="preserve">Instagram for career tips and networking. A 2025 survey found that </w:t>
      </w:r>
      <w:r>
        <w:rPr>
          <w:b/>
          <w:bCs/>
        </w:rPr>
        <w:t>46% of Gen Z have secured a job or internship through TikTok</w:t>
      </w:r>
      <w:r>
        <w:t>, and they are twice as likely to use Instagram for career content than LinkedIn</w:t>
      </w:r>
      <w:hyperlink r:id="rId26" w:anchor=":~:text=%2A%2046,and">
        <w:r>
          <w:rPr>
            <w:rStyle w:val="Hyperlink"/>
          </w:rPr>
          <w:t>[18]</w:t>
        </w:r>
      </w:hyperlink>
      <w:hyperlink r:id="rId27" w:anchor=":~:text=,on%20Instagram">
        <w:r>
          <w:rPr>
            <w:rStyle w:val="Hyperlink"/>
          </w:rPr>
          <w:t>[19]</w:t>
        </w:r>
      </w:hyperlink>
      <w:r>
        <w:t>. They also overwhelmingly trust advice on these platforms (over 90% trust TikTok for career guidance, though many acknowledge the risk of misinformation)</w:t>
      </w:r>
      <w:hyperlink r:id="rId28" w:anchor=":~:text=%2A%2046,and">
        <w:r>
          <w:rPr>
            <w:rStyle w:val="Hyperlink"/>
          </w:rPr>
          <w:t>[18]</w:t>
        </w:r>
      </w:hyperlink>
      <w:r>
        <w:t xml:space="preserve">. </w:t>
      </w:r>
      <w:r>
        <w:rPr>
          <w:b/>
          <w:bCs/>
        </w:rPr>
        <w:t>Implication:</w:t>
      </w:r>
      <w:r>
        <w:t xml:space="preserve"> The </w:t>
      </w:r>
      <w:r>
        <w:rPr>
          <w:i/>
          <w:iCs/>
        </w:rPr>
        <w:t>“CareerTok”</w:t>
      </w:r>
      <w:r>
        <w:t xml:space="preserve"> phenomenon is real – Launchworthy can leverage it rather than fight it. This could mean establishing a strong presence on these non-traditional channels: providing quick, engaging career tips on TikTok, utilizing influencers or hashtag trends to reach young professionals where they already consume content. It’s an opportunity to build brand awareness and credibility with Gen Z by speaking their language (short videos, authentic storytelling, etc.). Additionally, the popularity of these platforms signals that young professionals crave </w:t>
      </w:r>
      <w:r>
        <w:rPr>
          <w:b/>
          <w:bCs/>
        </w:rPr>
        <w:t>peer-like, accessible advice</w:t>
      </w:r>
      <w:r>
        <w:t xml:space="preserve"> – our services can incorporate elements of that (e.g. group coaching webinars that feel interactive and community-driven, or bite-sized video content as part of our coaching packages). However, we also need to differentiate our </w:t>
      </w:r>
      <w:r>
        <w:rPr>
          <w:i/>
          <w:iCs/>
        </w:rPr>
        <w:t>credible</w:t>
      </w:r>
      <w:r>
        <w:t xml:space="preserve"> coaching from the sometimes </w:t>
      </w:r>
      <w:r>
        <w:rPr>
          <w:b/>
          <w:bCs/>
        </w:rPr>
        <w:t>misleading advice on social media</w:t>
      </w:r>
      <w:hyperlink r:id="rId29" w:anchor=":~:text=%2A%2046,and">
        <w:r>
          <w:rPr>
            <w:rStyle w:val="Hyperlink"/>
          </w:rPr>
          <w:t>[18]</w:t>
        </w:r>
      </w:hyperlink>
      <w:hyperlink r:id="rId30" w:anchor=":~:text=,on%20Instagram">
        <w:r>
          <w:rPr>
            <w:rStyle w:val="Hyperlink"/>
          </w:rPr>
          <w:t>[19]</w:t>
        </w:r>
      </w:hyperlink>
      <w:r>
        <w:t xml:space="preserve">. Launchworthy can position itself as the expert guide in the noisy landscape: “You saw career tips on TikTok – now let our vetted coaches help you apply them correctly to </w:t>
      </w:r>
      <w:r>
        <w:rPr>
          <w:i/>
          <w:iCs/>
        </w:rPr>
        <w:t>your</w:t>
      </w:r>
      <w:r>
        <w:t xml:space="preserve"> situation.”</w:t>
      </w:r>
    </w:p>
    <w:p w14:paraId="702AC0B0" w14:textId="77777777" w:rsidR="00882E88" w:rsidRDefault="00000000">
      <w:pPr>
        <w:numPr>
          <w:ilvl w:val="0"/>
          <w:numId w:val="4"/>
        </w:numPr>
      </w:pPr>
      <w:r>
        <w:rPr>
          <w:b/>
          <w:bCs/>
        </w:rPr>
        <w:t>Other Notable Shifts:</w:t>
      </w:r>
      <w:r>
        <w:t xml:space="preserve"> Remote work and virtual hiring practices (accelerated by the pandemic) mean geographic barriers to jobs are lower, but competition is broader – candidates are applying nationally, making interview prep and polished applications even more crucial. Additionally, workforce trends like an emphasis on diversity, equity, and inclusion (DEI) in hiring are prompting job seekers to highlight their unique backgrounds and soft skills. Career services are responding with more focus on personal branding and storytelling. </w:t>
      </w:r>
      <w:r>
        <w:rPr>
          <w:b/>
          <w:bCs/>
        </w:rPr>
        <w:t>Implication:</w:t>
      </w:r>
      <w:r>
        <w:t xml:space="preserve"> Launchworthy’s coaching should incorporate modern job-search elements – e.g. optimizing virtual interview presence (camera skills, lighting, etc.), helping clients articulate their personal brand and values (which resonates with employers’ DEI focus), and perhaps guidance on leveraging professional communities online (Slack groups, LinkedIn communities) as part of job search strategy.</w:t>
      </w:r>
    </w:p>
    <w:p w14:paraId="332F2649" w14:textId="77777777" w:rsidR="00882E88" w:rsidRDefault="00000000">
      <w:pPr>
        <w:pStyle w:val="FirstParagraph"/>
      </w:pPr>
      <w:r>
        <w:rPr>
          <w:b/>
          <w:bCs/>
        </w:rPr>
        <w:t>Actionable Insights:</w:t>
      </w:r>
      <w:r>
        <w:t xml:space="preserve"> These trends suggest Launchworthy should continue to innovate at the intersection of personal coaching and technology. For example, integrating an </w:t>
      </w:r>
      <w:r>
        <w:rPr>
          <w:b/>
          <w:bCs/>
        </w:rPr>
        <w:t>AI-driven interview simulator</w:t>
      </w:r>
      <w:r>
        <w:t xml:space="preserve"> into our platform could differentiate our offering (capitalizing on AI acceptance in recruiting), while our coaches provide the human feedback loop. We can also develop content addressing ATS optimization (since it’s practically required knowledge now) and even offer an “ATS-proof resume” guarantee or analyzer as part of resume services. Marketing-wise, embracing platforms like TikTok/Instagram for outreach can attract the younger segment by offering free bite-sized value (building trust that converts some viewers into paying clients). In summary, the industry is moving toward </w:t>
      </w:r>
      <w:r>
        <w:rPr>
          <w:b/>
          <w:bCs/>
        </w:rPr>
        <w:t>tech-enabled, personalized, and accessible</w:t>
      </w:r>
      <w:r>
        <w:t xml:space="preserve"> career development solutions – exactly the space Launchworthy is positioned to occupy. By staying attuned to these trends and </w:t>
      </w:r>
      <w:r>
        <w:lastRenderedPageBreak/>
        <w:t>tailoring our services accordingly, we can ride the wave of change to capture market share and help clients navigate the evolving job market successfully.</w:t>
      </w:r>
    </w:p>
    <w:p w14:paraId="32DC8C39" w14:textId="77777777" w:rsidR="00882E88" w:rsidRDefault="00000000">
      <w:pPr>
        <w:pStyle w:val="BodyText"/>
      </w:pPr>
      <w:r>
        <w:rPr>
          <w:b/>
          <w:bCs/>
        </w:rPr>
        <w:t>Sources:</w:t>
      </w:r>
      <w:r>
        <w:t xml:space="preserve"> The analysis above references industry data and credible reports, including IBISWorld market size figures</w:t>
      </w:r>
      <w:hyperlink r:id="rId31" w:anchor=":~:text=The%20market%20size%20of%20the,9bn%20in%202024">
        <w:r>
          <w:rPr>
            <w:rStyle w:val="Hyperlink"/>
          </w:rPr>
          <w:t>[15]</w:t>
        </w:r>
      </w:hyperlink>
      <w:r>
        <w:t>, statistics on ATS and AI adoption in hiring (e.g. Fortune 500 ATS usage</w:t>
      </w:r>
      <w:hyperlink r:id="rId32" w:anchor=":~:text=The%20ATS%20Market">
        <w:r>
          <w:rPr>
            <w:rStyle w:val="Hyperlink"/>
          </w:rPr>
          <w:t>[2]</w:t>
        </w:r>
      </w:hyperlink>
      <w:r>
        <w:t>, companies using AI in recruitment</w:t>
      </w:r>
      <w:hyperlink r:id="rId33" w:anchor=":~:text=Approximately%2088,specified%20in%20the%20job%20description">
        <w:r>
          <w:rPr>
            <w:rStyle w:val="Hyperlink"/>
          </w:rPr>
          <w:t>[13]</w:t>
        </w:r>
      </w:hyperlink>
      <w:r>
        <w:t>), and a Gen Z career trends survey by Zety</w:t>
      </w:r>
      <w:hyperlink r:id="rId34" w:anchor=":~:text=%2A%2046,and">
        <w:r>
          <w:rPr>
            <w:rStyle w:val="Hyperlink"/>
          </w:rPr>
          <w:t>[18]</w:t>
        </w:r>
      </w:hyperlink>
      <w:hyperlink r:id="rId35" w:anchor=":~:text=,on%20Instagram">
        <w:r>
          <w:rPr>
            <w:rStyle w:val="Hyperlink"/>
          </w:rPr>
          <w:t>[19]</w:t>
        </w:r>
      </w:hyperlink>
      <w:r>
        <w:t>. These sources underscore the importance of aligning Launchworthy’s strategy with current market realities and emerging shifts. All assumptions (e.g. customer spending estimates) are based on observed pricing norms</w:t>
      </w:r>
      <w:hyperlink r:id="rId36" w:anchor=":~:text=Career%20coach%20cost">
        <w:r>
          <w:rPr>
            <w:rStyle w:val="Hyperlink"/>
          </w:rPr>
          <w:t>[1]</w:t>
        </w:r>
      </w:hyperlink>
      <w:r>
        <w:t xml:space="preserve"> and intended to be conservative, erring on the side of affordability given our target demographics.</w:t>
      </w:r>
    </w:p>
    <w:bookmarkEnd w:id="1"/>
    <w:bookmarkEnd w:id="2"/>
    <w:bookmarkEnd w:id="5"/>
    <w:p w14:paraId="51FC280B" w14:textId="77777777" w:rsidR="00882E88" w:rsidRDefault="00000000">
      <w:r>
        <w:pict w14:anchorId="09B6EC1F">
          <v:rect id="_x0000_i1025" style="width:0;height:1.5pt" o:hralign="center" o:hrstd="t" o:hr="t"/>
        </w:pict>
      </w:r>
    </w:p>
    <w:bookmarkStart w:id="6" w:name="citations"/>
    <w:p w14:paraId="519916D2" w14:textId="77777777" w:rsidR="00882E88" w:rsidRDefault="00000000">
      <w:pPr>
        <w:pStyle w:val="FirstParagraph"/>
      </w:pPr>
      <w:r>
        <w:fldChar w:fldCharType="begin"/>
      </w:r>
      <w:r>
        <w:instrText>HYPERLINK "https://thervo.com/costs/how-much-does-a-career-coach-cost" \l ":~:text=Career%20coach%20cost" \h</w:instrText>
      </w:r>
      <w:r>
        <w:fldChar w:fldCharType="separate"/>
      </w:r>
      <w:r>
        <w:rPr>
          <w:rStyle w:val="Hyperlink"/>
        </w:rPr>
        <w:t>[1]</w:t>
      </w:r>
      <w:r>
        <w:fldChar w:fldCharType="end"/>
      </w:r>
      <w:r>
        <w:t xml:space="preserve"> How Much Does Career Coaching Cost? (2025 Guide)</w:t>
      </w:r>
    </w:p>
    <w:p w14:paraId="790D548C" w14:textId="77777777" w:rsidR="00882E88" w:rsidRDefault="00000000">
      <w:pPr>
        <w:pStyle w:val="BodyText"/>
      </w:pPr>
      <w:hyperlink r:id="rId37">
        <w:r>
          <w:rPr>
            <w:rStyle w:val="Hyperlink"/>
          </w:rPr>
          <w:t>https://thervo.com/costs/how-much-does-a-career-coach-cost</w:t>
        </w:r>
      </w:hyperlink>
    </w:p>
    <w:p w14:paraId="0F716C08" w14:textId="77777777" w:rsidR="00882E88" w:rsidRDefault="00000000">
      <w:pPr>
        <w:pStyle w:val="BodyText"/>
      </w:pPr>
      <w:hyperlink r:id="rId38" w:anchor=":~:text=The%20ATS%20Market">
        <w:r>
          <w:rPr>
            <w:rStyle w:val="Hyperlink"/>
          </w:rPr>
          <w:t>[2]</w:t>
        </w:r>
      </w:hyperlink>
      <w:r>
        <w:t xml:space="preserve"> </w:t>
      </w:r>
      <w:hyperlink r:id="rId39" w:anchor=":~:text=%2A%2070,driven%20recruiting%20tool%20to">
        <w:r>
          <w:rPr>
            <w:rStyle w:val="Hyperlink"/>
          </w:rPr>
          <w:t>[11]</w:t>
        </w:r>
      </w:hyperlink>
      <w:r>
        <w:t xml:space="preserve"> </w:t>
      </w:r>
      <w:hyperlink r:id="rId40" w:anchor=":~:text=get%20the%20ball%20rolling.%20,never%20complete%20their%20applications">
        <w:r>
          <w:rPr>
            <w:rStyle w:val="Hyperlink"/>
          </w:rPr>
          <w:t>[12]</w:t>
        </w:r>
      </w:hyperlink>
      <w:r>
        <w:t xml:space="preserve"> Applicant Tracking System Statistics (Updated for 2025) - SSR</w:t>
      </w:r>
    </w:p>
    <w:p w14:paraId="0D4A3B69" w14:textId="77777777" w:rsidR="00882E88" w:rsidRDefault="00000000">
      <w:pPr>
        <w:pStyle w:val="BodyText"/>
      </w:pPr>
      <w:hyperlink r:id="rId41">
        <w:r>
          <w:rPr>
            <w:rStyle w:val="Hyperlink"/>
          </w:rPr>
          <w:t>https://www.selectsoftwarereviews.com/blog/applicant-tracking-system-statistics</w:t>
        </w:r>
      </w:hyperlink>
    </w:p>
    <w:p w14:paraId="73D5F013" w14:textId="77777777" w:rsidR="00882E88" w:rsidRDefault="00000000">
      <w:pPr>
        <w:pStyle w:val="BodyText"/>
      </w:pPr>
      <w:hyperlink r:id="rId42" w:anchor=":~:text=Skills%20e,platform%2C%20including%20the%20Learning">
        <w:r>
          <w:rPr>
            <w:rStyle w:val="Hyperlink"/>
          </w:rPr>
          <w:t>[3]</w:t>
        </w:r>
      </w:hyperlink>
      <w:r>
        <w:t xml:space="preserve"> LinkedIn Learning Review (2023): Best Choice for Business Skills</w:t>
      </w:r>
    </w:p>
    <w:p w14:paraId="71680D4C" w14:textId="77777777" w:rsidR="00882E88" w:rsidRDefault="00000000">
      <w:pPr>
        <w:pStyle w:val="BodyText"/>
      </w:pPr>
      <w:hyperlink r:id="rId43">
        <w:r>
          <w:rPr>
            <w:rStyle w:val="Hyperlink"/>
          </w:rPr>
          <w:t>https://e-student.org/linkedin-learning-review/</w:t>
        </w:r>
      </w:hyperlink>
    </w:p>
    <w:p w14:paraId="3FD31B50" w14:textId="77777777" w:rsidR="00882E88" w:rsidRDefault="00000000">
      <w:pPr>
        <w:pStyle w:val="BodyText"/>
      </w:pPr>
      <w:hyperlink r:id="rId44" w:anchor=":~:text=Pricing%20is%20always%20one%20of,trials%20or%20free%20subscription%20plans">
        <w:r>
          <w:rPr>
            <w:rStyle w:val="Hyperlink"/>
          </w:rPr>
          <w:t>[4]</w:t>
        </w:r>
      </w:hyperlink>
      <w:r>
        <w:t xml:space="preserve"> </w:t>
      </w:r>
      <w:hyperlink r:id="rId45" w:anchor=":~:text=At%20the%20time%20of%20this,no%20free%20version%20of%20VMock">
        <w:r>
          <w:rPr>
            <w:rStyle w:val="Hyperlink"/>
          </w:rPr>
          <w:t>[5]</w:t>
        </w:r>
      </w:hyperlink>
      <w:r>
        <w:t xml:space="preserve"> </w:t>
      </w:r>
      <w:hyperlink r:id="rId46" w:anchor=":~:text=As%20with%20many%20AI,can%20lead%20to%20some%20frustration">
        <w:r>
          <w:rPr>
            <w:rStyle w:val="Hyperlink"/>
          </w:rPr>
          <w:t>[6]</w:t>
        </w:r>
      </w:hyperlink>
      <w:r>
        <w:t xml:space="preserve"> Everything You Should Know About VMock (Pros, Cons, Alternatives)</w:t>
      </w:r>
    </w:p>
    <w:p w14:paraId="20CBABE6" w14:textId="77777777" w:rsidR="00882E88" w:rsidRDefault="00000000">
      <w:pPr>
        <w:pStyle w:val="BodyText"/>
      </w:pPr>
      <w:hyperlink r:id="rId47">
        <w:r>
          <w:rPr>
            <w:rStyle w:val="Hyperlink"/>
          </w:rPr>
          <w:t>https://yoodli.ai/blog/everything-you-should-know-about-vmock-pros-cons-alternatives</w:t>
        </w:r>
      </w:hyperlink>
    </w:p>
    <w:p w14:paraId="408E563E" w14:textId="77777777" w:rsidR="00882E88" w:rsidRDefault="00000000">
      <w:pPr>
        <w:pStyle w:val="BodyText"/>
      </w:pPr>
      <w:hyperlink r:id="rId48" w:anchor=":~:text=Immediate%20AI%20feedback%20on%20your,answers">
        <w:r>
          <w:rPr>
            <w:rStyle w:val="Hyperlink"/>
          </w:rPr>
          <w:t>[7]</w:t>
        </w:r>
      </w:hyperlink>
      <w:r>
        <w:t xml:space="preserve"> </w:t>
      </w:r>
      <w:hyperlink r:id="rId49" w:anchor=":~:text=Learn%20how%20to%20maintain%20eye,and%20display%20positive%20body%20language">
        <w:r>
          <w:rPr>
            <w:rStyle w:val="Hyperlink"/>
          </w:rPr>
          <w:t>[8]</w:t>
        </w:r>
      </w:hyperlink>
      <w:r>
        <w:t xml:space="preserve"> </w:t>
      </w:r>
      <w:hyperlink r:id="rId50" w:anchor=":~:text=How%20much%20does%20it%20cost%3F,Can%20I%20afford%20it">
        <w:r>
          <w:rPr>
            <w:rStyle w:val="Hyperlink"/>
          </w:rPr>
          <w:t>[9]</w:t>
        </w:r>
      </w:hyperlink>
      <w:r>
        <w:t xml:space="preserve"> </w:t>
      </w:r>
      <w:hyperlink r:id="rId51" w:anchor=":~:text=I%20don%E2%80%99t%20think%20I%20have,How%20long%20does%20it%20take">
        <w:r>
          <w:rPr>
            <w:rStyle w:val="Hyperlink"/>
          </w:rPr>
          <w:t>[10]</w:t>
        </w:r>
      </w:hyperlink>
      <w:r>
        <w:t xml:space="preserve"> #1 Job Interview Training Platform (1,000,000+ users)</w:t>
      </w:r>
    </w:p>
    <w:p w14:paraId="2F8F7180" w14:textId="77777777" w:rsidR="00882E88" w:rsidRDefault="00000000">
      <w:pPr>
        <w:pStyle w:val="BodyText"/>
      </w:pPr>
      <w:hyperlink r:id="rId52">
        <w:r>
          <w:rPr>
            <w:rStyle w:val="Hyperlink"/>
          </w:rPr>
          <w:t>https://www.biginterview.com/</w:t>
        </w:r>
      </w:hyperlink>
    </w:p>
    <w:p w14:paraId="2D020156" w14:textId="77777777" w:rsidR="00882E88" w:rsidRDefault="00000000">
      <w:pPr>
        <w:pStyle w:val="BodyText"/>
      </w:pPr>
      <w:hyperlink r:id="rId53" w:anchor=":~:text=Approximately%2088,specified%20in%20the%20job%20description">
        <w:r>
          <w:rPr>
            <w:rStyle w:val="Hyperlink"/>
          </w:rPr>
          <w:t>[13]</w:t>
        </w:r>
      </w:hyperlink>
      <w:r>
        <w:t xml:space="preserve"> </w:t>
      </w:r>
      <w:hyperlink r:id="rId54" w:anchor=":~:text=rankings%20or%20AI%20interview%20results">
        <w:r>
          <w:rPr>
            <w:rStyle w:val="Hyperlink"/>
          </w:rPr>
          <w:t>[14]</w:t>
        </w:r>
      </w:hyperlink>
      <w:r>
        <w:t xml:space="preserve"> Hiring with AI doesn't have to be so inhumane. Here's how | World Economic Forum</w:t>
      </w:r>
    </w:p>
    <w:p w14:paraId="40F9FECF" w14:textId="77777777" w:rsidR="00882E88" w:rsidRDefault="00000000">
      <w:pPr>
        <w:pStyle w:val="BodyText"/>
      </w:pPr>
      <w:hyperlink r:id="rId55">
        <w:r>
          <w:rPr>
            <w:rStyle w:val="Hyperlink"/>
          </w:rPr>
          <w:t>https://www.weforum.org/stories/2025/03/ai-hiring-human-touch-recruitment/</w:t>
        </w:r>
      </w:hyperlink>
    </w:p>
    <w:p w14:paraId="51B11860" w14:textId="77777777" w:rsidR="00882E88" w:rsidRDefault="00000000">
      <w:pPr>
        <w:pStyle w:val="BodyText"/>
      </w:pPr>
      <w:hyperlink r:id="rId56" w:anchor=":~:text=The%20market%20size%20of%20the,9bn%20in%202024">
        <w:r>
          <w:rPr>
            <w:rStyle w:val="Hyperlink"/>
          </w:rPr>
          <w:t>[15]</w:t>
        </w:r>
      </w:hyperlink>
      <w:r>
        <w:t xml:space="preserve"> </w:t>
      </w:r>
      <w:hyperlink r:id="rId57" w:anchor=":~:text=%2A%20,in%20the%20US%20in%202024">
        <w:r>
          <w:rPr>
            <w:rStyle w:val="Hyperlink"/>
          </w:rPr>
          <w:t>[16]</w:t>
        </w:r>
      </w:hyperlink>
      <w:r>
        <w:t xml:space="preserve"> </w:t>
      </w:r>
      <w:hyperlink r:id="rId58" w:anchor=":~:text=The%20market%20size%20of%20the,CAGR%20between%202019%20and%202024">
        <w:r>
          <w:rPr>
            <w:rStyle w:val="Hyperlink"/>
          </w:rPr>
          <w:t>[17]</w:t>
        </w:r>
      </w:hyperlink>
      <w:r>
        <w:t xml:space="preserve"> Job Training &amp; Career Counseling in the US Market Size Statistics | IBISWorld</w:t>
      </w:r>
    </w:p>
    <w:p w14:paraId="1200F82A" w14:textId="77777777" w:rsidR="00882E88" w:rsidRDefault="00000000">
      <w:pPr>
        <w:pStyle w:val="BodyText"/>
      </w:pPr>
      <w:hyperlink r:id="rId59">
        <w:r>
          <w:rPr>
            <w:rStyle w:val="Hyperlink"/>
          </w:rPr>
          <w:t>https://www.ibisworld.com/united-states/market-size/job-training-career-counseling/1616/</w:t>
        </w:r>
      </w:hyperlink>
    </w:p>
    <w:p w14:paraId="4A3D1C34" w14:textId="77777777" w:rsidR="00882E88" w:rsidRDefault="00000000">
      <w:pPr>
        <w:pStyle w:val="BodyText"/>
      </w:pPr>
      <w:hyperlink r:id="rId60" w:anchor=":~:text=%2A%2046,and">
        <w:r>
          <w:rPr>
            <w:rStyle w:val="Hyperlink"/>
          </w:rPr>
          <w:t>[18]</w:t>
        </w:r>
      </w:hyperlink>
      <w:r>
        <w:t xml:space="preserve"> </w:t>
      </w:r>
      <w:hyperlink r:id="rId61" w:anchor=":~:text=,on%20Instagram">
        <w:r>
          <w:rPr>
            <w:rStyle w:val="Hyperlink"/>
          </w:rPr>
          <w:t>[19]</w:t>
        </w:r>
      </w:hyperlink>
      <w:r>
        <w:t xml:space="preserve"> 46% of Gen Z Has Secured Jobs Through TikTok</w:t>
      </w:r>
    </w:p>
    <w:p w14:paraId="256FD288" w14:textId="77777777" w:rsidR="00882E88" w:rsidRDefault="00000000">
      <w:pPr>
        <w:pStyle w:val="BodyText"/>
      </w:pPr>
      <w:hyperlink r:id="rId62">
        <w:r>
          <w:rPr>
            <w:rStyle w:val="Hyperlink"/>
          </w:rPr>
          <w:t>https://zety.com/blog/genz-career-trends-report</w:t>
        </w:r>
      </w:hyperlink>
      <w:bookmarkEnd w:id="6"/>
    </w:p>
    <w:sectPr w:rsidR="00882E8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C2C730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5EAB7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754217">
    <w:abstractNumId w:val="0"/>
  </w:num>
  <w:num w:numId="2" w16cid:durableId="125316666">
    <w:abstractNumId w:val="1"/>
  </w:num>
  <w:num w:numId="3" w16cid:durableId="954751118">
    <w:abstractNumId w:val="1"/>
  </w:num>
  <w:num w:numId="4" w16cid:durableId="14612226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2E88"/>
    <w:rsid w:val="004517D7"/>
    <w:rsid w:val="00882E88"/>
    <w:rsid w:val="00B306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5462E"/>
  <w15:docId w15:val="{C7D35463-64B2-420A-9FDB-731DCFBA2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iginterview.com/" TargetMode="External"/><Relationship Id="rId18" Type="http://schemas.openxmlformats.org/officeDocument/2006/relationships/hyperlink" Target="https://www.selectsoftwarereviews.com/blog/applicant-tracking-system-statistics" TargetMode="External"/><Relationship Id="rId26" Type="http://schemas.openxmlformats.org/officeDocument/2006/relationships/hyperlink" Target="https://zety.com/blog/genz-career-trends-report" TargetMode="External"/><Relationship Id="rId39" Type="http://schemas.openxmlformats.org/officeDocument/2006/relationships/hyperlink" Target="https://www.selectsoftwarereviews.com/blog/applicant-tracking-system-statistics" TargetMode="External"/><Relationship Id="rId21" Type="http://schemas.openxmlformats.org/officeDocument/2006/relationships/hyperlink" Target="https://www.weforum.org/stories/2025/03/ai-hiring-human-touch-recruitment/" TargetMode="External"/><Relationship Id="rId34" Type="http://schemas.openxmlformats.org/officeDocument/2006/relationships/hyperlink" Target="https://zety.com/blog/genz-career-trends-report" TargetMode="External"/><Relationship Id="rId42" Type="http://schemas.openxmlformats.org/officeDocument/2006/relationships/hyperlink" Target="https://e-student.org/linkedin-learning-review/" TargetMode="External"/><Relationship Id="rId47" Type="http://schemas.openxmlformats.org/officeDocument/2006/relationships/hyperlink" Target="https://yoodli.ai/blog/everything-you-should-know-about-vmock-pros-cons-alternatives" TargetMode="External"/><Relationship Id="rId50" Type="http://schemas.openxmlformats.org/officeDocument/2006/relationships/hyperlink" Target="https://www.biginterview.com/" TargetMode="External"/><Relationship Id="rId55" Type="http://schemas.openxmlformats.org/officeDocument/2006/relationships/hyperlink" Target="https://www.weforum.org/stories/2025/03/ai-hiring-human-touch-recruitment/" TargetMode="External"/><Relationship Id="rId63" Type="http://schemas.openxmlformats.org/officeDocument/2006/relationships/fontTable" Target="fontTable.xml"/><Relationship Id="rId7" Type="http://schemas.openxmlformats.org/officeDocument/2006/relationships/hyperlink" Target="https://e-student.org/linkedin-learning-review/" TargetMode="External"/><Relationship Id="rId2" Type="http://schemas.openxmlformats.org/officeDocument/2006/relationships/styles" Target="styles.xml"/><Relationship Id="rId16" Type="http://schemas.openxmlformats.org/officeDocument/2006/relationships/hyperlink" Target="https://thervo.com/costs/how-much-does-a-career-coach-cost" TargetMode="External"/><Relationship Id="rId29" Type="http://schemas.openxmlformats.org/officeDocument/2006/relationships/hyperlink" Target="https://zety.com/blog/genz-career-trends-report" TargetMode="External"/><Relationship Id="rId11" Type="http://schemas.openxmlformats.org/officeDocument/2006/relationships/hyperlink" Target="https://www.biginterview.com/" TargetMode="External"/><Relationship Id="rId24" Type="http://schemas.openxmlformats.org/officeDocument/2006/relationships/hyperlink" Target="https://www.ibisworld.com/united-states/market-size/job-training-career-counseling/1616/" TargetMode="External"/><Relationship Id="rId32" Type="http://schemas.openxmlformats.org/officeDocument/2006/relationships/hyperlink" Target="https://www.selectsoftwarereviews.com/blog/applicant-tracking-system-statistics" TargetMode="External"/><Relationship Id="rId37" Type="http://schemas.openxmlformats.org/officeDocument/2006/relationships/hyperlink" Target="https://thervo.com/costs/how-much-does-a-career-coach-cost" TargetMode="External"/><Relationship Id="rId40" Type="http://schemas.openxmlformats.org/officeDocument/2006/relationships/hyperlink" Target="https://www.selectsoftwarereviews.com/blog/applicant-tracking-system-statistics" TargetMode="External"/><Relationship Id="rId45" Type="http://schemas.openxmlformats.org/officeDocument/2006/relationships/hyperlink" Target="https://yoodli.ai/blog/everything-you-should-know-about-vmock-pros-cons-alternatives" TargetMode="External"/><Relationship Id="rId53" Type="http://schemas.openxmlformats.org/officeDocument/2006/relationships/hyperlink" Target="https://www.weforum.org/stories/2025/03/ai-hiring-human-touch-recruitment/" TargetMode="External"/><Relationship Id="rId58" Type="http://schemas.openxmlformats.org/officeDocument/2006/relationships/hyperlink" Target="https://www.ibisworld.com/united-states/market-size/job-training-career-counseling/1616/" TargetMode="External"/><Relationship Id="rId5" Type="http://schemas.openxmlformats.org/officeDocument/2006/relationships/hyperlink" Target="https://thervo.com/costs/how-much-does-a-career-coach-cost" TargetMode="External"/><Relationship Id="rId61" Type="http://schemas.openxmlformats.org/officeDocument/2006/relationships/hyperlink" Target="https://zety.com/blog/genz-career-trends-report" TargetMode="External"/><Relationship Id="rId19" Type="http://schemas.openxmlformats.org/officeDocument/2006/relationships/hyperlink" Target="https://www.selectsoftwarereviews.com/blog/applicant-tracking-system-statistics" TargetMode="External"/><Relationship Id="rId14" Type="http://schemas.openxmlformats.org/officeDocument/2006/relationships/hyperlink" Target="https://www.biginterview.com/" TargetMode="External"/><Relationship Id="rId22" Type="http://schemas.openxmlformats.org/officeDocument/2006/relationships/hyperlink" Target="https://www.weforum.org/stories/2025/03/ai-hiring-human-touch-recruitment/" TargetMode="External"/><Relationship Id="rId27" Type="http://schemas.openxmlformats.org/officeDocument/2006/relationships/hyperlink" Target="https://zety.com/blog/genz-career-trends-report" TargetMode="External"/><Relationship Id="rId30" Type="http://schemas.openxmlformats.org/officeDocument/2006/relationships/hyperlink" Target="https://zety.com/blog/genz-career-trends-report" TargetMode="External"/><Relationship Id="rId35" Type="http://schemas.openxmlformats.org/officeDocument/2006/relationships/hyperlink" Target="https://zety.com/blog/genz-career-trends-report" TargetMode="External"/><Relationship Id="rId43" Type="http://schemas.openxmlformats.org/officeDocument/2006/relationships/hyperlink" Target="https://e-student.org/linkedin-learning-review/" TargetMode="External"/><Relationship Id="rId48" Type="http://schemas.openxmlformats.org/officeDocument/2006/relationships/hyperlink" Target="https://www.biginterview.com/" TargetMode="External"/><Relationship Id="rId56" Type="http://schemas.openxmlformats.org/officeDocument/2006/relationships/hyperlink" Target="https://www.ibisworld.com/united-states/market-size/job-training-career-counseling/1616/" TargetMode="External"/><Relationship Id="rId64" Type="http://schemas.openxmlformats.org/officeDocument/2006/relationships/theme" Target="theme/theme1.xml"/><Relationship Id="rId8" Type="http://schemas.openxmlformats.org/officeDocument/2006/relationships/hyperlink" Target="https://yoodli.ai/blog/everything-you-should-know-about-vmock-pros-cons-alternatives" TargetMode="External"/><Relationship Id="rId51" Type="http://schemas.openxmlformats.org/officeDocument/2006/relationships/hyperlink" Target="https://www.biginterview.com/" TargetMode="External"/><Relationship Id="rId3" Type="http://schemas.openxmlformats.org/officeDocument/2006/relationships/settings" Target="settings.xml"/><Relationship Id="rId12" Type="http://schemas.openxmlformats.org/officeDocument/2006/relationships/hyperlink" Target="https://www.biginterview.com/" TargetMode="External"/><Relationship Id="rId17" Type="http://schemas.openxmlformats.org/officeDocument/2006/relationships/image" Target="media/image1.png"/><Relationship Id="rId25" Type="http://schemas.openxmlformats.org/officeDocument/2006/relationships/hyperlink" Target="https://www.ibisworld.com/united-states/market-size/job-training-career-counseling/1616/" TargetMode="External"/><Relationship Id="rId33" Type="http://schemas.openxmlformats.org/officeDocument/2006/relationships/hyperlink" Target="https://www.weforum.org/stories/2025/03/ai-hiring-human-touch-recruitment/" TargetMode="External"/><Relationship Id="rId38" Type="http://schemas.openxmlformats.org/officeDocument/2006/relationships/hyperlink" Target="https://www.selectsoftwarereviews.com/blog/applicant-tracking-system-statistics" TargetMode="External"/><Relationship Id="rId46" Type="http://schemas.openxmlformats.org/officeDocument/2006/relationships/hyperlink" Target="https://yoodli.ai/blog/everything-you-should-know-about-vmock-pros-cons-alternatives" TargetMode="External"/><Relationship Id="rId59" Type="http://schemas.openxmlformats.org/officeDocument/2006/relationships/hyperlink" Target="https://www.ibisworld.com/united-states/market-size/job-training-career-counseling/1616/" TargetMode="External"/><Relationship Id="rId20" Type="http://schemas.openxmlformats.org/officeDocument/2006/relationships/hyperlink" Target="https://www.selectsoftwarereviews.com/blog/applicant-tracking-system-statistics" TargetMode="External"/><Relationship Id="rId41" Type="http://schemas.openxmlformats.org/officeDocument/2006/relationships/hyperlink" Target="https://www.selectsoftwarereviews.com/blog/applicant-tracking-system-statistics" TargetMode="External"/><Relationship Id="rId54" Type="http://schemas.openxmlformats.org/officeDocument/2006/relationships/hyperlink" Target="https://www.weforum.org/stories/2025/03/ai-hiring-human-touch-recruitment/" TargetMode="External"/><Relationship Id="rId62" Type="http://schemas.openxmlformats.org/officeDocument/2006/relationships/hyperlink" Target="https://zety.com/blog/genz-career-trends-report" TargetMode="External"/><Relationship Id="rId1" Type="http://schemas.openxmlformats.org/officeDocument/2006/relationships/numbering" Target="numbering.xml"/><Relationship Id="rId6" Type="http://schemas.openxmlformats.org/officeDocument/2006/relationships/hyperlink" Target="https://www.selectsoftwarereviews.com/blog/applicant-tracking-system-statistics" TargetMode="External"/><Relationship Id="rId15" Type="http://schemas.openxmlformats.org/officeDocument/2006/relationships/hyperlink" Target="https://www.biginterview.com/" TargetMode="External"/><Relationship Id="rId23" Type="http://schemas.openxmlformats.org/officeDocument/2006/relationships/hyperlink" Target="https://www.ibisworld.com/united-states/market-size/job-training-career-counseling/1616/" TargetMode="External"/><Relationship Id="rId28" Type="http://schemas.openxmlformats.org/officeDocument/2006/relationships/hyperlink" Target="https://zety.com/blog/genz-career-trends-report" TargetMode="External"/><Relationship Id="rId36" Type="http://schemas.openxmlformats.org/officeDocument/2006/relationships/hyperlink" Target="https://thervo.com/costs/how-much-does-a-career-coach-cost" TargetMode="External"/><Relationship Id="rId49" Type="http://schemas.openxmlformats.org/officeDocument/2006/relationships/hyperlink" Target="https://www.biginterview.com/" TargetMode="External"/><Relationship Id="rId57" Type="http://schemas.openxmlformats.org/officeDocument/2006/relationships/hyperlink" Target="https://www.ibisworld.com/united-states/market-size/job-training-career-counseling/1616/" TargetMode="External"/><Relationship Id="rId10" Type="http://schemas.openxmlformats.org/officeDocument/2006/relationships/hyperlink" Target="https://yoodli.ai/blog/everything-you-should-know-about-vmock-pros-cons-alternatives" TargetMode="External"/><Relationship Id="rId31" Type="http://schemas.openxmlformats.org/officeDocument/2006/relationships/hyperlink" Target="https://www.ibisworld.com/united-states/market-size/job-training-career-counseling/1616/" TargetMode="External"/><Relationship Id="rId44" Type="http://schemas.openxmlformats.org/officeDocument/2006/relationships/hyperlink" Target="https://yoodli.ai/blog/everything-you-should-know-about-vmock-pros-cons-alternatives" TargetMode="External"/><Relationship Id="rId52" Type="http://schemas.openxmlformats.org/officeDocument/2006/relationships/hyperlink" Target="https://www.biginterview.com/" TargetMode="External"/><Relationship Id="rId60" Type="http://schemas.openxmlformats.org/officeDocument/2006/relationships/hyperlink" Target="https://zety.com/blog/genz-career-trends-report" TargetMode="External"/><Relationship Id="rId4" Type="http://schemas.openxmlformats.org/officeDocument/2006/relationships/webSettings" Target="webSettings.xml"/><Relationship Id="rId9" Type="http://schemas.openxmlformats.org/officeDocument/2006/relationships/hyperlink" Target="https://yoodli.ai/blog/everything-you-should-know-about-vmock-pros-cons-alternativ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5105</Words>
  <Characters>29101</Characters>
  <Application>Microsoft Office Word</Application>
  <DocSecurity>0</DocSecurity>
  <Lines>242</Lines>
  <Paragraphs>68</Paragraphs>
  <ScaleCrop>false</ScaleCrop>
  <Company/>
  <LinksUpToDate>false</LinksUpToDate>
  <CharactersWithSpaces>3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ndler Shores</dc:creator>
  <cp:keywords/>
  <cp:lastModifiedBy>Chandler Shores</cp:lastModifiedBy>
  <cp:revision>2</cp:revision>
  <dcterms:created xsi:type="dcterms:W3CDTF">2025-09-22T00:47:00Z</dcterms:created>
  <dcterms:modified xsi:type="dcterms:W3CDTF">2025-09-22T00:47: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